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C9613C3" w14:textId="77777777" w:rsidR="001D2C5B" w:rsidRPr="006E2357" w:rsidRDefault="00FF503B" w:rsidP="00FF503B">
      <w:pPr>
        <w:rPr>
          <w:rFonts w:ascii="Arial" w:hAnsi="Arial" w:cs="Arial"/>
          <w:b/>
          <w:sz w:val="32"/>
          <w:szCs w:val="32"/>
          <w:u w:val="single"/>
        </w:rPr>
      </w:pPr>
      <w:r w:rsidRPr="006E2357">
        <w:rPr>
          <w:rFonts w:ascii="Arial" w:hAnsi="Arial" w:cs="Arial"/>
          <w:b/>
          <w:noProof/>
          <w:sz w:val="32"/>
          <w:szCs w:val="32"/>
          <w:lang w:eastAsia="pl-PL"/>
        </w:rPr>
        <w:drawing>
          <wp:inline distT="0" distB="0" distL="0" distR="0" wp14:anchorId="6D2FE612" wp14:editId="619A2910">
            <wp:extent cx="2457450" cy="956353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WS-logo-poziom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5231" cy="95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E4C6" w14:textId="77777777" w:rsidR="008D051A" w:rsidRPr="006E2357" w:rsidRDefault="001D2C5B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6E2357">
        <w:rPr>
          <w:rFonts w:ascii="Arial" w:hAnsi="Arial" w:cs="Arial"/>
          <w:b/>
          <w:sz w:val="32"/>
          <w:szCs w:val="32"/>
          <w:u w:val="single"/>
        </w:rPr>
        <w:t xml:space="preserve">Raport dla </w:t>
      </w:r>
      <w:r w:rsidR="00744C03" w:rsidRPr="006E2357">
        <w:rPr>
          <w:rFonts w:ascii="Arial" w:hAnsi="Arial" w:cs="Arial"/>
          <w:b/>
          <w:sz w:val="32"/>
          <w:szCs w:val="32"/>
          <w:u w:val="single"/>
        </w:rPr>
        <w:t>Wydziałowego</w:t>
      </w:r>
      <w:r w:rsidR="00701215" w:rsidRPr="006E2357">
        <w:rPr>
          <w:rFonts w:ascii="Arial" w:hAnsi="Arial" w:cs="Arial"/>
          <w:b/>
          <w:sz w:val="32"/>
          <w:szCs w:val="32"/>
          <w:u w:val="single"/>
        </w:rPr>
        <w:t xml:space="preserve"> Koordynatora ds. </w:t>
      </w:r>
      <w:r w:rsidR="00744C03" w:rsidRPr="006E2357">
        <w:rPr>
          <w:rFonts w:ascii="Arial" w:hAnsi="Arial" w:cs="Arial"/>
          <w:b/>
          <w:sz w:val="32"/>
          <w:szCs w:val="32"/>
          <w:u w:val="single"/>
        </w:rPr>
        <w:t>Jakości</w:t>
      </w:r>
    </w:p>
    <w:p w14:paraId="3FD55DF7" w14:textId="77777777" w:rsidR="008163E3" w:rsidRPr="006E2357" w:rsidRDefault="008163E3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7782A4FE" w14:textId="08663360" w:rsidR="00905401" w:rsidRPr="006E2357" w:rsidRDefault="008163E3" w:rsidP="008163E3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6E2357">
        <w:rPr>
          <w:rFonts w:ascii="Arial" w:hAnsi="Arial" w:cs="Arial"/>
          <w:b/>
          <w:sz w:val="28"/>
          <w:szCs w:val="28"/>
        </w:rPr>
        <w:t>Analiza</w:t>
      </w:r>
      <w:r w:rsidR="008D051A" w:rsidRPr="006E2357">
        <w:rPr>
          <w:rFonts w:ascii="Arial" w:hAnsi="Arial" w:cs="Arial"/>
          <w:b/>
          <w:sz w:val="28"/>
          <w:szCs w:val="28"/>
        </w:rPr>
        <w:t xml:space="preserve"> ankiet </w:t>
      </w:r>
      <w:r w:rsidRPr="006E2357">
        <w:rPr>
          <w:rFonts w:ascii="Arial" w:hAnsi="Arial" w:cs="Arial"/>
          <w:b/>
          <w:sz w:val="28"/>
          <w:szCs w:val="28"/>
        </w:rPr>
        <w:t xml:space="preserve">dotyczących nauczycieli Wydziału </w:t>
      </w:r>
      <w:r w:rsidR="00A04431" w:rsidRPr="006E2357">
        <w:rPr>
          <w:rFonts w:ascii="Arial" w:hAnsi="Arial" w:cs="Arial"/>
          <w:b/>
          <w:sz w:val="28"/>
          <w:szCs w:val="28"/>
        </w:rPr>
        <w:t xml:space="preserve">Nauk Medycznych i Nauk </w:t>
      </w:r>
      <w:r w:rsidR="00A04431" w:rsidRPr="006E2357">
        <w:rPr>
          <w:rFonts w:ascii="Arial" w:hAnsi="Arial" w:cs="Arial"/>
          <w:b/>
          <w:sz w:val="28"/>
          <w:szCs w:val="28"/>
        </w:rPr>
        <w:br/>
        <w:t>o Zdrowiu</w:t>
      </w:r>
      <w:r w:rsidR="00FC6A3E" w:rsidRPr="006E2357">
        <w:rPr>
          <w:rFonts w:ascii="Arial" w:hAnsi="Arial" w:cs="Arial"/>
          <w:b/>
          <w:sz w:val="28"/>
          <w:szCs w:val="28"/>
        </w:rPr>
        <w:t xml:space="preserve"> oraz </w:t>
      </w:r>
      <w:r w:rsidRPr="006E2357">
        <w:rPr>
          <w:rFonts w:ascii="Arial" w:hAnsi="Arial" w:cs="Arial"/>
          <w:b/>
          <w:sz w:val="28"/>
          <w:szCs w:val="28"/>
        </w:rPr>
        <w:t>przedmiotów realizowanych w</w:t>
      </w:r>
      <w:r w:rsidR="008D051A" w:rsidRPr="006E2357">
        <w:rPr>
          <w:rFonts w:ascii="Arial" w:hAnsi="Arial" w:cs="Arial"/>
          <w:b/>
          <w:sz w:val="28"/>
          <w:szCs w:val="28"/>
        </w:rPr>
        <w:t xml:space="preserve"> semestr</w:t>
      </w:r>
      <w:r w:rsidRPr="006E2357">
        <w:rPr>
          <w:rFonts w:ascii="Arial" w:hAnsi="Arial" w:cs="Arial"/>
          <w:b/>
          <w:sz w:val="28"/>
          <w:szCs w:val="28"/>
        </w:rPr>
        <w:t>ze</w:t>
      </w:r>
      <w:r w:rsidR="008D051A" w:rsidRPr="006E2357">
        <w:rPr>
          <w:rFonts w:ascii="Arial" w:hAnsi="Arial" w:cs="Arial"/>
          <w:b/>
          <w:sz w:val="28"/>
          <w:szCs w:val="28"/>
        </w:rPr>
        <w:t xml:space="preserve"> </w:t>
      </w:r>
      <w:r w:rsidR="00F2761E">
        <w:rPr>
          <w:rFonts w:ascii="Arial" w:hAnsi="Arial" w:cs="Arial"/>
          <w:b/>
          <w:sz w:val="28"/>
          <w:szCs w:val="28"/>
        </w:rPr>
        <w:t>letnim</w:t>
      </w:r>
      <w:r w:rsidR="00905401" w:rsidRPr="006E2357">
        <w:rPr>
          <w:rFonts w:ascii="Arial" w:hAnsi="Arial" w:cs="Arial"/>
          <w:b/>
          <w:sz w:val="28"/>
          <w:szCs w:val="28"/>
        </w:rPr>
        <w:t xml:space="preserve"> </w:t>
      </w:r>
    </w:p>
    <w:p w14:paraId="6A00A36D" w14:textId="512EFEFF" w:rsidR="008D051A" w:rsidRPr="006E2357" w:rsidRDefault="00905401" w:rsidP="008163E3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E2357">
        <w:rPr>
          <w:rFonts w:ascii="Arial" w:hAnsi="Arial" w:cs="Arial"/>
          <w:b/>
          <w:sz w:val="28"/>
          <w:szCs w:val="28"/>
        </w:rPr>
        <w:t xml:space="preserve">w roku akademickim </w:t>
      </w:r>
      <w:r w:rsidR="00A04431" w:rsidRPr="006E2357">
        <w:rPr>
          <w:rFonts w:ascii="Arial" w:hAnsi="Arial" w:cs="Arial"/>
          <w:b/>
          <w:sz w:val="28"/>
          <w:szCs w:val="28"/>
        </w:rPr>
        <w:t>202</w:t>
      </w:r>
      <w:r w:rsidR="005900CF" w:rsidRPr="006E2357">
        <w:rPr>
          <w:rFonts w:ascii="Arial" w:hAnsi="Arial" w:cs="Arial"/>
          <w:b/>
          <w:sz w:val="28"/>
          <w:szCs w:val="28"/>
        </w:rPr>
        <w:t>4</w:t>
      </w:r>
      <w:r w:rsidR="00A04431" w:rsidRPr="006E2357">
        <w:rPr>
          <w:rFonts w:ascii="Arial" w:hAnsi="Arial" w:cs="Arial"/>
          <w:b/>
          <w:sz w:val="28"/>
          <w:szCs w:val="28"/>
        </w:rPr>
        <w:t>/202</w:t>
      </w:r>
      <w:r w:rsidR="005900CF" w:rsidRPr="006E2357">
        <w:rPr>
          <w:rFonts w:ascii="Arial" w:hAnsi="Arial" w:cs="Arial"/>
          <w:b/>
          <w:sz w:val="28"/>
          <w:szCs w:val="28"/>
        </w:rPr>
        <w:t>5</w:t>
      </w:r>
    </w:p>
    <w:p w14:paraId="358A6FE1" w14:textId="77777777" w:rsidR="008D051A" w:rsidRPr="006E2357" w:rsidRDefault="008D051A">
      <w:pPr>
        <w:rPr>
          <w:rFonts w:ascii="Arial" w:hAnsi="Arial" w:cs="Arial"/>
          <w:sz w:val="24"/>
          <w:szCs w:val="24"/>
        </w:rPr>
      </w:pPr>
    </w:p>
    <w:p w14:paraId="1AF2D811" w14:textId="77777777" w:rsidR="008D051A" w:rsidRPr="006E2357" w:rsidRDefault="008D051A">
      <w:pPr>
        <w:rPr>
          <w:rFonts w:ascii="Arial" w:hAnsi="Arial" w:cs="Arial"/>
          <w:sz w:val="24"/>
          <w:szCs w:val="24"/>
        </w:rPr>
      </w:pPr>
      <w:r w:rsidRPr="006E2357">
        <w:rPr>
          <w:rFonts w:ascii="Arial" w:hAnsi="Arial" w:cs="Arial"/>
          <w:b/>
          <w:sz w:val="26"/>
          <w:szCs w:val="26"/>
        </w:rPr>
        <w:t>1. Metodologia badania, wielkość próby</w:t>
      </w:r>
      <w:r w:rsidRPr="006E2357">
        <w:rPr>
          <w:rFonts w:ascii="Arial" w:hAnsi="Arial" w:cs="Arial"/>
          <w:b/>
          <w:sz w:val="24"/>
          <w:szCs w:val="24"/>
        </w:rPr>
        <w:t>.</w:t>
      </w:r>
    </w:p>
    <w:p w14:paraId="7157C908" w14:textId="77777777" w:rsidR="00CB684A" w:rsidRPr="006E2357" w:rsidRDefault="00CB684A" w:rsidP="006F0302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14:paraId="4FC83556" w14:textId="781322BF" w:rsidR="008E54A1" w:rsidRPr="006E2357" w:rsidRDefault="006F0302" w:rsidP="00747CE3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6E2357">
        <w:rPr>
          <w:rFonts w:ascii="Arial" w:hAnsi="Arial" w:cs="Arial"/>
          <w:sz w:val="24"/>
          <w:szCs w:val="24"/>
        </w:rPr>
        <w:t xml:space="preserve">Badanie zostało przeprowadzone wśród studentów Wydziału </w:t>
      </w:r>
      <w:r w:rsidR="00953CE0" w:rsidRPr="006E2357">
        <w:rPr>
          <w:rFonts w:ascii="Arial" w:hAnsi="Arial" w:cs="Arial"/>
          <w:sz w:val="24"/>
          <w:szCs w:val="24"/>
        </w:rPr>
        <w:t xml:space="preserve">Nauk Medycznych i Nauk </w:t>
      </w:r>
      <w:r w:rsidR="00953CE0" w:rsidRPr="006E2357">
        <w:rPr>
          <w:rFonts w:ascii="Arial" w:hAnsi="Arial" w:cs="Arial"/>
          <w:sz w:val="24"/>
          <w:szCs w:val="24"/>
        </w:rPr>
        <w:br/>
        <w:t xml:space="preserve">o Zdrowiu </w:t>
      </w:r>
      <w:proofErr w:type="spellStart"/>
      <w:r w:rsidR="00953CE0" w:rsidRPr="006E2357">
        <w:rPr>
          <w:rFonts w:ascii="Arial" w:hAnsi="Arial" w:cs="Arial"/>
          <w:sz w:val="24"/>
          <w:szCs w:val="24"/>
        </w:rPr>
        <w:t>UwS</w:t>
      </w:r>
      <w:proofErr w:type="spellEnd"/>
      <w:r w:rsidR="00953CE0" w:rsidRPr="006E2357">
        <w:rPr>
          <w:rFonts w:ascii="Arial" w:hAnsi="Arial" w:cs="Arial"/>
          <w:sz w:val="24"/>
          <w:szCs w:val="24"/>
        </w:rPr>
        <w:t xml:space="preserve">, studiujących na studiach pierwszego i drugiego stopnia, głównie w trybie stacjonarnym. </w:t>
      </w:r>
      <w:r w:rsidRPr="006E2357">
        <w:rPr>
          <w:rFonts w:ascii="Arial" w:hAnsi="Arial" w:cs="Arial"/>
          <w:sz w:val="24"/>
          <w:szCs w:val="24"/>
        </w:rPr>
        <w:t>Badanie było dobrowolne i anonimowe, a ankiety dostę</w:t>
      </w:r>
      <w:r w:rsidR="009A042B" w:rsidRPr="006E2357">
        <w:rPr>
          <w:rFonts w:ascii="Arial" w:hAnsi="Arial" w:cs="Arial"/>
          <w:sz w:val="24"/>
          <w:szCs w:val="24"/>
        </w:rPr>
        <w:t>pne b</w:t>
      </w:r>
      <w:r w:rsidR="00C261B7" w:rsidRPr="006E2357">
        <w:rPr>
          <w:rFonts w:ascii="Arial" w:hAnsi="Arial" w:cs="Arial"/>
          <w:sz w:val="24"/>
          <w:szCs w:val="24"/>
        </w:rPr>
        <w:t xml:space="preserve">yły dla studentów </w:t>
      </w:r>
      <w:r w:rsidR="00EE027B">
        <w:rPr>
          <w:rFonts w:ascii="Arial" w:hAnsi="Arial" w:cs="Arial"/>
          <w:sz w:val="24"/>
          <w:szCs w:val="24"/>
        </w:rPr>
        <w:br/>
      </w:r>
      <w:r w:rsidR="00C261B7" w:rsidRPr="006E2357">
        <w:rPr>
          <w:rFonts w:ascii="Arial" w:hAnsi="Arial" w:cs="Arial"/>
          <w:sz w:val="24"/>
          <w:szCs w:val="24"/>
        </w:rPr>
        <w:t xml:space="preserve">w dniach od </w:t>
      </w:r>
      <w:r w:rsidR="00DF572D">
        <w:rPr>
          <w:rFonts w:ascii="Arial" w:hAnsi="Arial" w:cs="Arial"/>
          <w:sz w:val="24"/>
          <w:szCs w:val="24"/>
        </w:rPr>
        <w:t>01.04.2025 do 31.10.2025</w:t>
      </w:r>
      <w:r w:rsidR="00DF572D" w:rsidRPr="00AD058B">
        <w:rPr>
          <w:rFonts w:ascii="Arial" w:hAnsi="Arial" w:cs="Arial"/>
          <w:sz w:val="24"/>
          <w:szCs w:val="24"/>
        </w:rPr>
        <w:t xml:space="preserve"> </w:t>
      </w:r>
      <w:r w:rsidR="00DF572D">
        <w:rPr>
          <w:rFonts w:ascii="Arial" w:hAnsi="Arial" w:cs="Arial"/>
          <w:sz w:val="24"/>
          <w:szCs w:val="24"/>
        </w:rPr>
        <w:t>oraz 30.06.2025</w:t>
      </w:r>
      <w:r w:rsidR="00DF572D" w:rsidRPr="00AD058B">
        <w:rPr>
          <w:rFonts w:ascii="Arial" w:hAnsi="Arial" w:cs="Arial"/>
          <w:sz w:val="24"/>
          <w:szCs w:val="24"/>
        </w:rPr>
        <w:t xml:space="preserve"> do </w:t>
      </w:r>
      <w:r w:rsidR="00DF572D">
        <w:rPr>
          <w:rFonts w:ascii="Arial" w:hAnsi="Arial" w:cs="Arial"/>
          <w:sz w:val="24"/>
          <w:szCs w:val="24"/>
        </w:rPr>
        <w:t>31.10.2025</w:t>
      </w:r>
      <w:r w:rsidR="00DF572D" w:rsidRPr="00AD058B">
        <w:rPr>
          <w:rFonts w:ascii="Arial" w:hAnsi="Arial" w:cs="Arial"/>
          <w:sz w:val="24"/>
          <w:szCs w:val="24"/>
        </w:rPr>
        <w:t xml:space="preserve"> </w:t>
      </w:r>
      <w:r w:rsidR="00FC6A3E" w:rsidRPr="006E2357">
        <w:rPr>
          <w:rFonts w:ascii="Arial" w:hAnsi="Arial" w:cs="Arial"/>
          <w:sz w:val="24"/>
          <w:szCs w:val="24"/>
        </w:rPr>
        <w:t>dla wszystkich kierunków W</w:t>
      </w:r>
      <w:r w:rsidR="00905401" w:rsidRPr="006E2357">
        <w:rPr>
          <w:rFonts w:ascii="Arial" w:hAnsi="Arial" w:cs="Arial"/>
          <w:sz w:val="24"/>
          <w:szCs w:val="24"/>
        </w:rPr>
        <w:t>ydzia</w:t>
      </w:r>
      <w:r w:rsidR="009A042B" w:rsidRPr="006E2357">
        <w:rPr>
          <w:rFonts w:ascii="Arial" w:hAnsi="Arial" w:cs="Arial"/>
          <w:sz w:val="24"/>
          <w:szCs w:val="24"/>
        </w:rPr>
        <w:t>łu Nauk Medycznych i Nauk o Zdrowiu.</w:t>
      </w:r>
      <w:r w:rsidR="00747CE3" w:rsidRPr="006E2357">
        <w:rPr>
          <w:rFonts w:ascii="Arial" w:hAnsi="Arial" w:cs="Arial"/>
          <w:sz w:val="24"/>
          <w:szCs w:val="24"/>
        </w:rPr>
        <w:t xml:space="preserve"> </w:t>
      </w:r>
      <w:r w:rsidR="008E54A1" w:rsidRPr="006E2357">
        <w:rPr>
          <w:rFonts w:ascii="Arial" w:hAnsi="Arial" w:cs="Arial"/>
          <w:sz w:val="24"/>
          <w:szCs w:val="24"/>
        </w:rPr>
        <w:t>Lista pytań</w:t>
      </w:r>
      <w:r w:rsidR="00BD3951" w:rsidRPr="006E2357">
        <w:rPr>
          <w:rFonts w:ascii="Arial" w:hAnsi="Arial" w:cs="Arial"/>
          <w:sz w:val="24"/>
          <w:szCs w:val="24"/>
        </w:rPr>
        <w:t>, na które odpowiadali studenci dostępna jest w Dodatku.</w:t>
      </w:r>
    </w:p>
    <w:p w14:paraId="4EB300C7" w14:textId="0033A14A" w:rsidR="006F0302" w:rsidRPr="006E2357" w:rsidRDefault="006F0302" w:rsidP="006F0302">
      <w:pPr>
        <w:tabs>
          <w:tab w:val="left" w:pos="4025"/>
        </w:tabs>
        <w:spacing w:after="0" w:line="360" w:lineRule="auto"/>
        <w:ind w:firstLine="56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6E2357">
        <w:rPr>
          <w:rFonts w:ascii="Arial" w:hAnsi="Arial" w:cs="Arial"/>
          <w:sz w:val="24"/>
          <w:szCs w:val="24"/>
        </w:rPr>
        <w:t xml:space="preserve">W badaniu wzięło udział </w:t>
      </w:r>
      <w:r w:rsidR="008F43C3" w:rsidRPr="006E2357">
        <w:rPr>
          <w:rFonts w:ascii="Arial" w:eastAsia="Times New Roman" w:hAnsi="Arial" w:cs="Arial"/>
          <w:color w:val="000000"/>
          <w:sz w:val="24"/>
          <w:szCs w:val="24"/>
        </w:rPr>
        <w:t>1</w:t>
      </w:r>
      <w:r w:rsidR="00DF572D">
        <w:rPr>
          <w:rFonts w:ascii="Arial" w:eastAsia="Times New Roman" w:hAnsi="Arial" w:cs="Arial"/>
          <w:color w:val="000000"/>
          <w:sz w:val="24"/>
          <w:szCs w:val="24"/>
        </w:rPr>
        <w:t>16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z </w:t>
      </w:r>
      <w:r w:rsidR="00DF572D">
        <w:rPr>
          <w:rFonts w:ascii="Arial" w:eastAsia="Times New Roman" w:hAnsi="Arial" w:cs="Arial"/>
          <w:color w:val="000000"/>
          <w:sz w:val="24"/>
          <w:szCs w:val="24"/>
        </w:rPr>
        <w:t>598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studentów Wydziału</w:t>
      </w:r>
      <w:r w:rsidR="00C400FE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z przyznanym dostępem do ankietyzacji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, co stanowi </w:t>
      </w:r>
      <w:r w:rsidR="00DF572D">
        <w:rPr>
          <w:rFonts w:ascii="Arial" w:eastAsia="Times New Roman" w:hAnsi="Arial" w:cs="Arial"/>
          <w:color w:val="000000"/>
          <w:sz w:val="24"/>
          <w:szCs w:val="24"/>
        </w:rPr>
        <w:t>19</w:t>
      </w:r>
      <w:r w:rsidR="00E43B89" w:rsidRPr="006E2357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DF572D">
        <w:rPr>
          <w:rFonts w:ascii="Arial" w:eastAsia="Times New Roman" w:hAnsi="Arial" w:cs="Arial"/>
          <w:color w:val="000000"/>
          <w:sz w:val="24"/>
          <w:szCs w:val="24"/>
        </w:rPr>
        <w:t>4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>%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>Wypełniono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F572D">
        <w:rPr>
          <w:rFonts w:ascii="Arial" w:eastAsia="Times New Roman" w:hAnsi="Arial" w:cs="Arial"/>
          <w:color w:val="000000"/>
          <w:sz w:val="24"/>
          <w:szCs w:val="24"/>
        </w:rPr>
        <w:t>702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z </w:t>
      </w:r>
      <w:r w:rsidR="00DF572D">
        <w:rPr>
          <w:rFonts w:ascii="Arial" w:eastAsia="Times New Roman" w:hAnsi="Arial" w:cs="Arial"/>
          <w:color w:val="000000"/>
          <w:sz w:val="24"/>
          <w:szCs w:val="24"/>
        </w:rPr>
        <w:t>9412</w:t>
      </w:r>
      <w:r w:rsidR="008E54A1"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dostępnych ankiet, tj., </w:t>
      </w:r>
      <w:r w:rsidR="00DF572D">
        <w:rPr>
          <w:rFonts w:ascii="Arial" w:eastAsia="Times New Roman" w:hAnsi="Arial" w:cs="Arial"/>
          <w:color w:val="000000"/>
          <w:sz w:val="24"/>
          <w:szCs w:val="24"/>
        </w:rPr>
        <w:t>7</w:t>
      </w:r>
      <w:r w:rsidR="0027552E" w:rsidRPr="006E2357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DF572D">
        <w:rPr>
          <w:rFonts w:ascii="Arial" w:eastAsia="Times New Roman" w:hAnsi="Arial" w:cs="Arial"/>
          <w:color w:val="000000"/>
          <w:sz w:val="24"/>
          <w:szCs w:val="24"/>
        </w:rPr>
        <w:t>5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%. Statystyka ankiet na poszczególnych kierunkach studiów została przedstawiona w </w:t>
      </w:r>
      <w:r w:rsidR="00CD01C6" w:rsidRPr="006E2357">
        <w:rPr>
          <w:rFonts w:ascii="Arial" w:eastAsia="Times New Roman" w:hAnsi="Arial" w:cs="Arial"/>
          <w:color w:val="000000"/>
          <w:sz w:val="24"/>
          <w:szCs w:val="24"/>
        </w:rPr>
        <w:t>T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>abeli 1.</w:t>
      </w:r>
      <w:r w:rsidR="00F55668" w:rsidRPr="006E2357">
        <w:rPr>
          <w:rFonts w:ascii="Arial" w:eastAsia="Times New Roman" w:hAnsi="Arial" w:cs="Arial"/>
          <w:color w:val="000000"/>
          <w:sz w:val="24"/>
          <w:szCs w:val="24"/>
        </w:rPr>
        <w:t>1.</w:t>
      </w:r>
    </w:p>
    <w:p w14:paraId="4431B8A5" w14:textId="77777777" w:rsidR="008E7940" w:rsidRPr="006E2357" w:rsidRDefault="008E7940" w:rsidP="009C6007">
      <w:pPr>
        <w:tabs>
          <w:tab w:val="left" w:pos="4025"/>
        </w:tabs>
        <w:spacing w:after="0" w:line="360" w:lineRule="auto"/>
        <w:jc w:val="both"/>
        <w:rPr>
          <w:rFonts w:ascii="Arial" w:hAnsi="Arial" w:cs="Arial"/>
          <w:color w:val="00000A"/>
          <w:sz w:val="24"/>
          <w:szCs w:val="24"/>
        </w:rPr>
      </w:pPr>
    </w:p>
    <w:p w14:paraId="4285706D" w14:textId="77777777" w:rsidR="00586444" w:rsidRPr="008D1C27" w:rsidRDefault="006F0302" w:rsidP="008D1C27">
      <w:pPr>
        <w:pStyle w:val="Legenda1"/>
        <w:keepNext/>
        <w:jc w:val="both"/>
        <w:rPr>
          <w:rFonts w:ascii="Arial" w:eastAsia="Times New Roman" w:hAnsi="Arial" w:cs="Arial"/>
          <w:color w:val="000000"/>
          <w:sz w:val="26"/>
          <w:szCs w:val="26"/>
        </w:rPr>
      </w:pPr>
      <w:r w:rsidRPr="008D1C27">
        <w:rPr>
          <w:rFonts w:ascii="Arial" w:hAnsi="Arial" w:cs="Arial"/>
          <w:color w:val="auto"/>
          <w:sz w:val="26"/>
          <w:szCs w:val="26"/>
        </w:rPr>
        <w:t xml:space="preserve">Tabela </w:t>
      </w:r>
      <w:r w:rsidR="00163C7F" w:rsidRPr="008D1C27">
        <w:rPr>
          <w:rFonts w:ascii="Arial" w:hAnsi="Arial" w:cs="Arial"/>
          <w:color w:val="auto"/>
          <w:sz w:val="26"/>
          <w:szCs w:val="26"/>
        </w:rPr>
        <w:fldChar w:fldCharType="begin"/>
      </w:r>
      <w:r w:rsidRPr="008D1C27">
        <w:rPr>
          <w:rFonts w:ascii="Arial" w:hAnsi="Arial" w:cs="Arial"/>
          <w:color w:val="auto"/>
          <w:sz w:val="26"/>
          <w:szCs w:val="26"/>
        </w:rPr>
        <w:instrText xml:space="preserve"> SEQ "Tabela" </w:instrText>
      </w:r>
      <w:r w:rsidR="00163C7F" w:rsidRPr="008D1C27">
        <w:rPr>
          <w:rFonts w:ascii="Arial" w:hAnsi="Arial" w:cs="Arial"/>
          <w:color w:val="auto"/>
          <w:sz w:val="26"/>
          <w:szCs w:val="26"/>
        </w:rPr>
        <w:fldChar w:fldCharType="separate"/>
      </w:r>
      <w:r w:rsidRPr="008D1C27">
        <w:rPr>
          <w:rFonts w:ascii="Arial" w:hAnsi="Arial" w:cs="Arial"/>
          <w:color w:val="auto"/>
          <w:sz w:val="26"/>
          <w:szCs w:val="26"/>
        </w:rPr>
        <w:t>1</w:t>
      </w:r>
      <w:r w:rsidR="00163C7F" w:rsidRPr="008D1C27">
        <w:rPr>
          <w:rFonts w:ascii="Arial" w:hAnsi="Arial" w:cs="Arial"/>
          <w:color w:val="auto"/>
          <w:sz w:val="26"/>
          <w:szCs w:val="26"/>
        </w:rPr>
        <w:fldChar w:fldCharType="end"/>
      </w:r>
      <w:r w:rsidRPr="008D1C27">
        <w:rPr>
          <w:rFonts w:ascii="Arial" w:hAnsi="Arial" w:cs="Arial"/>
          <w:color w:val="auto"/>
          <w:sz w:val="26"/>
          <w:szCs w:val="26"/>
        </w:rPr>
        <w:t>.</w:t>
      </w:r>
      <w:r w:rsidR="00F55668" w:rsidRPr="008D1C27">
        <w:rPr>
          <w:rFonts w:ascii="Arial" w:hAnsi="Arial" w:cs="Arial"/>
          <w:color w:val="auto"/>
          <w:sz w:val="26"/>
          <w:szCs w:val="26"/>
        </w:rPr>
        <w:t>1</w:t>
      </w:r>
      <w:r w:rsidRPr="008D1C27">
        <w:rPr>
          <w:rFonts w:ascii="Arial" w:hAnsi="Arial" w:cs="Arial"/>
          <w:color w:val="00000A"/>
          <w:sz w:val="26"/>
          <w:szCs w:val="26"/>
        </w:rPr>
        <w:t xml:space="preserve"> Statystyka ankiet na poszczególnych kierunkach studiów realizowanych na Wydziale </w:t>
      </w:r>
      <w:r w:rsidR="00586444" w:rsidRPr="008D1C27">
        <w:rPr>
          <w:rFonts w:ascii="Arial" w:hAnsi="Arial" w:cs="Arial"/>
          <w:color w:val="00000A"/>
          <w:sz w:val="26"/>
          <w:szCs w:val="26"/>
        </w:rPr>
        <w:t>Nauk Medycznych i Nauk o Zdrowiu.</w:t>
      </w:r>
    </w:p>
    <w:tbl>
      <w:tblPr>
        <w:tblW w:w="89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0"/>
        <w:gridCol w:w="1420"/>
        <w:gridCol w:w="1340"/>
        <w:gridCol w:w="1300"/>
        <w:gridCol w:w="1380"/>
      </w:tblGrid>
      <w:tr w:rsidR="00DF572D" w:rsidRPr="00DF572D" w14:paraId="78FD3E16" w14:textId="77777777" w:rsidTr="00DF572D">
        <w:trPr>
          <w:trHeight w:val="1290"/>
          <w:jc w:val="center"/>
        </w:trPr>
        <w:tc>
          <w:tcPr>
            <w:tcW w:w="35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B3CE3DE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Kierunek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FE79C4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Liczba wypełnionych ankiet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2921DEE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% wypełnionych ankiet</w:t>
            </w:r>
          </w:p>
        </w:tc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932979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Liczba studentów biorących udział w ankiecie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AAE418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% studentów biorących udział w ankiecie</w:t>
            </w:r>
          </w:p>
        </w:tc>
      </w:tr>
      <w:tr w:rsidR="00DF572D" w:rsidRPr="00DF572D" w14:paraId="14A90200" w14:textId="77777777" w:rsidTr="00DF572D">
        <w:trPr>
          <w:trHeight w:val="300"/>
          <w:jc w:val="center"/>
        </w:trPr>
        <w:tc>
          <w:tcPr>
            <w:tcW w:w="35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43DC3D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Turystyka i Rekreacja II st.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64C896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5/21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6FCD59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7,0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5CBA3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/1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202133E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6,3%</w:t>
            </w:r>
          </w:p>
        </w:tc>
      </w:tr>
      <w:tr w:rsidR="00DF572D" w:rsidRPr="00DF572D" w14:paraId="73C5A0C2" w14:textId="77777777" w:rsidTr="00DF572D">
        <w:trPr>
          <w:trHeight w:val="300"/>
          <w:jc w:val="center"/>
        </w:trPr>
        <w:tc>
          <w:tcPr>
            <w:tcW w:w="35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BE70A0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Turystyka i Rekreacja I st.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36D8F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8/53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BEF312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,5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FD781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3/4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E7B1AF3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7,1%</w:t>
            </w:r>
          </w:p>
        </w:tc>
      </w:tr>
      <w:tr w:rsidR="00DF572D" w:rsidRPr="00DF572D" w14:paraId="27836CBB" w14:textId="77777777" w:rsidTr="00DF572D">
        <w:trPr>
          <w:trHeight w:val="300"/>
          <w:jc w:val="center"/>
        </w:trPr>
        <w:tc>
          <w:tcPr>
            <w:tcW w:w="35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B5336D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Ratownictwo medyczne I st.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82CDAA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2/70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8D057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0,3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FD94C9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2/3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B41D488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5,9%</w:t>
            </w:r>
          </w:p>
        </w:tc>
      </w:tr>
      <w:tr w:rsidR="00DF572D" w:rsidRPr="00DF572D" w14:paraId="285B2960" w14:textId="77777777" w:rsidTr="00DF572D">
        <w:trPr>
          <w:trHeight w:val="300"/>
          <w:jc w:val="center"/>
        </w:trPr>
        <w:tc>
          <w:tcPr>
            <w:tcW w:w="35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EEF734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Pielęgniarstwo II st.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E8BB7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72/159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92AED7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0,8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4A5342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23/13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468ED0E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7,4%</w:t>
            </w:r>
          </w:p>
        </w:tc>
      </w:tr>
      <w:tr w:rsidR="00DF572D" w:rsidRPr="00DF572D" w14:paraId="1763BF18" w14:textId="77777777" w:rsidTr="00DF572D">
        <w:trPr>
          <w:trHeight w:val="300"/>
          <w:jc w:val="center"/>
        </w:trPr>
        <w:tc>
          <w:tcPr>
            <w:tcW w:w="35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4F01F2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Pielęgniarstwo I st.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0A71FD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247/325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3BEEB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7,6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00634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40/19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037AC1A6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20,2%</w:t>
            </w:r>
          </w:p>
        </w:tc>
      </w:tr>
      <w:tr w:rsidR="00DF572D" w:rsidRPr="00DF572D" w14:paraId="00952948" w14:textId="77777777" w:rsidTr="00DF572D">
        <w:trPr>
          <w:trHeight w:val="300"/>
          <w:jc w:val="center"/>
        </w:trPr>
        <w:tc>
          <w:tcPr>
            <w:tcW w:w="350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8A6C1A0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Dietetyka II st.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5F0305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38/16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3C63C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23,0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D8C976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4/20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EB5694B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20,0%</w:t>
            </w:r>
          </w:p>
        </w:tc>
      </w:tr>
      <w:tr w:rsidR="00DF572D" w:rsidRPr="00DF572D" w14:paraId="09359EDB" w14:textId="77777777" w:rsidTr="00DF572D">
        <w:trPr>
          <w:trHeight w:val="300"/>
          <w:jc w:val="center"/>
        </w:trPr>
        <w:tc>
          <w:tcPr>
            <w:tcW w:w="350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55D6A1F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Dietetyka I st.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BD2598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55/70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5800AD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7,8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EB920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8/45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46B0D704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7,8%</w:t>
            </w:r>
          </w:p>
        </w:tc>
      </w:tr>
      <w:tr w:rsidR="00DF572D" w:rsidRPr="00DF572D" w14:paraId="75D2373B" w14:textId="77777777" w:rsidTr="00DF572D">
        <w:trPr>
          <w:trHeight w:val="300"/>
          <w:jc w:val="center"/>
        </w:trPr>
        <w:tc>
          <w:tcPr>
            <w:tcW w:w="350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91BE856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lastRenderedPageBreak/>
              <w:t>Lekarski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D0E98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60/73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15D7E1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8,2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7938D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1/35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AB466A1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31,4%</w:t>
            </w:r>
          </w:p>
        </w:tc>
      </w:tr>
      <w:tr w:rsidR="00DF572D" w:rsidRPr="00DF572D" w14:paraId="5F83136A" w14:textId="77777777" w:rsidTr="00DF572D">
        <w:trPr>
          <w:trHeight w:val="315"/>
          <w:jc w:val="center"/>
        </w:trPr>
        <w:tc>
          <w:tcPr>
            <w:tcW w:w="350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C9DBF4F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Kosmetologia I st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AC0EA53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105/15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5EA6DF0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7,0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D88465D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24/76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40001DC6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31,6%</w:t>
            </w:r>
          </w:p>
        </w:tc>
      </w:tr>
      <w:tr w:rsidR="00DF572D" w:rsidRPr="00DF572D" w14:paraId="72FF130F" w14:textId="77777777" w:rsidTr="00DF572D">
        <w:trPr>
          <w:trHeight w:val="315"/>
          <w:jc w:val="center"/>
        </w:trPr>
        <w:tc>
          <w:tcPr>
            <w:tcW w:w="35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28CA538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Ogółem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8AB3BC6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702/9412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C20DA05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7,5%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2358C969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116/598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0338196" w14:textId="77777777" w:rsidR="00DF572D" w:rsidRPr="00DF572D" w:rsidRDefault="00DF572D" w:rsidP="00DF572D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DF57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19,4%</w:t>
            </w:r>
          </w:p>
        </w:tc>
      </w:tr>
    </w:tbl>
    <w:p w14:paraId="54FBB7F3" w14:textId="77777777" w:rsidR="006F0302" w:rsidRPr="006E2357" w:rsidRDefault="006F0302" w:rsidP="006F0302">
      <w:pPr>
        <w:tabs>
          <w:tab w:val="left" w:pos="4025"/>
        </w:tabs>
        <w:spacing w:after="0" w:line="360" w:lineRule="auto"/>
        <w:ind w:firstLine="567"/>
        <w:jc w:val="both"/>
        <w:rPr>
          <w:rFonts w:ascii="Arial" w:hAnsi="Arial" w:cs="Arial"/>
          <w:kern w:val="2"/>
          <w:sz w:val="24"/>
          <w:szCs w:val="24"/>
        </w:rPr>
      </w:pPr>
    </w:p>
    <w:p w14:paraId="57CCCD80" w14:textId="3A0A3616" w:rsidR="00471B7B" w:rsidRPr="006E2357" w:rsidRDefault="00471B7B" w:rsidP="00471B7B">
      <w:pPr>
        <w:spacing w:after="0" w:line="360" w:lineRule="auto"/>
        <w:ind w:firstLine="567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6E2357">
        <w:rPr>
          <w:rFonts w:ascii="Arial" w:hAnsi="Arial" w:cs="Arial"/>
          <w:sz w:val="24"/>
          <w:szCs w:val="24"/>
        </w:rPr>
        <w:t xml:space="preserve">W trakcie badania ankietowego studenci dokonali oceny </w:t>
      </w:r>
      <w:r w:rsidR="00551EC9">
        <w:rPr>
          <w:rFonts w:ascii="Arial" w:hAnsi="Arial" w:cs="Arial"/>
          <w:sz w:val="24"/>
          <w:szCs w:val="24"/>
        </w:rPr>
        <w:t>156</w:t>
      </w:r>
      <w:r w:rsidRPr="006E2357">
        <w:rPr>
          <w:rFonts w:ascii="Arial" w:hAnsi="Arial" w:cs="Arial"/>
          <w:sz w:val="24"/>
          <w:szCs w:val="24"/>
        </w:rPr>
        <w:t xml:space="preserve"> nauczycieli (nazwiska naucz</w:t>
      </w:r>
      <w:r w:rsidR="00EB6F7C" w:rsidRPr="006E2357">
        <w:rPr>
          <w:rFonts w:ascii="Arial" w:hAnsi="Arial" w:cs="Arial"/>
          <w:sz w:val="24"/>
          <w:szCs w:val="24"/>
        </w:rPr>
        <w:t xml:space="preserve">ycieli mogły się powtarzać), </w:t>
      </w:r>
      <w:r w:rsidR="00551EC9">
        <w:rPr>
          <w:rFonts w:ascii="Arial" w:hAnsi="Arial" w:cs="Arial"/>
          <w:sz w:val="24"/>
          <w:szCs w:val="24"/>
        </w:rPr>
        <w:t>173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prowadzonych zajęć i wystawili </w:t>
      </w:r>
      <w:r w:rsidR="00551EC9">
        <w:rPr>
          <w:rFonts w:ascii="Arial" w:eastAsia="Times New Roman" w:hAnsi="Arial" w:cs="Arial"/>
          <w:color w:val="000000"/>
          <w:sz w:val="24"/>
          <w:szCs w:val="24"/>
        </w:rPr>
        <w:t>30</w:t>
      </w:r>
      <w:r w:rsidRPr="006E2357">
        <w:rPr>
          <w:rFonts w:ascii="Arial" w:eastAsia="Times New Roman" w:hAnsi="Arial" w:cs="Arial"/>
          <w:color w:val="000000"/>
          <w:sz w:val="24"/>
          <w:szCs w:val="24"/>
        </w:rPr>
        <w:t xml:space="preserve"> komentarzy.</w:t>
      </w:r>
    </w:p>
    <w:p w14:paraId="66F49ABD" w14:textId="77777777" w:rsidR="002F19DC" w:rsidRPr="006E2357" w:rsidRDefault="002F19DC" w:rsidP="002F19DC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0BFCD0D1" w14:textId="2F20CC19" w:rsidR="00FD12CF" w:rsidRPr="00BC4DF3" w:rsidRDefault="00FD12CF" w:rsidP="00FD12CF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</w:rPr>
      </w:pPr>
      <w:r w:rsidRPr="00BC4DF3">
        <w:rPr>
          <w:rFonts w:ascii="Arial" w:eastAsia="Times New Roman" w:hAnsi="Arial" w:cs="Arial"/>
          <w:b/>
          <w:color w:val="000000"/>
        </w:rPr>
        <w:t>2. Wyniki badań</w:t>
      </w:r>
    </w:p>
    <w:p w14:paraId="49A97141" w14:textId="77777777" w:rsidR="00CB684A" w:rsidRPr="006E2357" w:rsidRDefault="00CB684A" w:rsidP="00FD12CF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046AA2CF" w14:textId="1455F6A2" w:rsidR="0058412C" w:rsidRPr="006E2357" w:rsidRDefault="00B66026">
      <w:pPr>
        <w:spacing w:after="0" w:line="360" w:lineRule="auto"/>
        <w:jc w:val="both"/>
        <w:rPr>
          <w:rFonts w:ascii="Arial" w:hAnsi="Arial" w:cs="Arial"/>
          <w:b/>
          <w:sz w:val="26"/>
          <w:szCs w:val="26"/>
        </w:rPr>
      </w:pPr>
      <w:r w:rsidRPr="006E2357">
        <w:rPr>
          <w:rFonts w:ascii="Arial" w:hAnsi="Arial" w:cs="Arial"/>
          <w:b/>
          <w:sz w:val="26"/>
          <w:szCs w:val="26"/>
        </w:rPr>
        <w:t xml:space="preserve">Tabela </w:t>
      </w:r>
      <w:r w:rsidR="00FD12CF">
        <w:rPr>
          <w:rFonts w:ascii="Arial" w:hAnsi="Arial" w:cs="Arial"/>
          <w:b/>
          <w:sz w:val="26"/>
          <w:szCs w:val="26"/>
        </w:rPr>
        <w:t>2</w:t>
      </w:r>
      <w:r w:rsidRPr="006E2357">
        <w:rPr>
          <w:rFonts w:ascii="Arial" w:hAnsi="Arial" w:cs="Arial"/>
          <w:b/>
          <w:sz w:val="26"/>
          <w:szCs w:val="26"/>
        </w:rPr>
        <w:t>. Uśrednione wyniki ankiety dla poszczególnych kierunków studiów</w:t>
      </w:r>
    </w:p>
    <w:tbl>
      <w:tblPr>
        <w:tblW w:w="69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60"/>
        <w:gridCol w:w="2484"/>
        <w:gridCol w:w="146"/>
      </w:tblGrid>
      <w:tr w:rsidR="00636753" w:rsidRPr="00636753" w14:paraId="404BAD69" w14:textId="77777777" w:rsidTr="00636753">
        <w:trPr>
          <w:gridAfter w:val="1"/>
          <w:wAfter w:w="36" w:type="dxa"/>
          <w:trHeight w:val="300"/>
          <w:jc w:val="center"/>
        </w:trPr>
        <w:tc>
          <w:tcPr>
            <w:tcW w:w="44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4287DC0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  <w:t>Kierunek</w:t>
            </w:r>
          </w:p>
        </w:tc>
        <w:tc>
          <w:tcPr>
            <w:tcW w:w="2484" w:type="dxa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6CFDA7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  <w:t>ocena średnia</w:t>
            </w:r>
          </w:p>
        </w:tc>
      </w:tr>
      <w:tr w:rsidR="00636753" w:rsidRPr="00636753" w14:paraId="07EBA476" w14:textId="77777777" w:rsidTr="00636753">
        <w:trPr>
          <w:trHeight w:val="315"/>
          <w:jc w:val="center"/>
        </w:trPr>
        <w:tc>
          <w:tcPr>
            <w:tcW w:w="44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486266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2484" w:type="dxa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F3A0F3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723F1B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</w:rPr>
            </w:pPr>
          </w:p>
        </w:tc>
      </w:tr>
      <w:tr w:rsidR="00636753" w:rsidRPr="00636753" w14:paraId="6BDD50BC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10F870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Turystyka i Rekreacja II st.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17DC06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4,97</w:t>
            </w:r>
          </w:p>
        </w:tc>
        <w:tc>
          <w:tcPr>
            <w:tcW w:w="36" w:type="dxa"/>
            <w:vAlign w:val="center"/>
            <w:hideMark/>
          </w:tcPr>
          <w:p w14:paraId="2260850F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3E23642D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F36A8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Turystyka i Rekreacja I st.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9909655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4,25</w:t>
            </w:r>
          </w:p>
        </w:tc>
        <w:tc>
          <w:tcPr>
            <w:tcW w:w="36" w:type="dxa"/>
            <w:vAlign w:val="center"/>
            <w:hideMark/>
          </w:tcPr>
          <w:p w14:paraId="1AE429C6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070C93EF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6E49E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Ratownictwo medyczne I st.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F3D6C2B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3,56</w:t>
            </w:r>
          </w:p>
        </w:tc>
        <w:tc>
          <w:tcPr>
            <w:tcW w:w="36" w:type="dxa"/>
            <w:vAlign w:val="center"/>
            <w:hideMark/>
          </w:tcPr>
          <w:p w14:paraId="526BA7AE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465B6704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3E383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Pielęgniarstwo II st.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C8BC819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4,89</w:t>
            </w:r>
          </w:p>
        </w:tc>
        <w:tc>
          <w:tcPr>
            <w:tcW w:w="36" w:type="dxa"/>
            <w:vAlign w:val="center"/>
            <w:hideMark/>
          </w:tcPr>
          <w:p w14:paraId="098820B5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30D0FDB9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8BE530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Pielęgniarstwo I st.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0E42906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4,61</w:t>
            </w:r>
          </w:p>
        </w:tc>
        <w:tc>
          <w:tcPr>
            <w:tcW w:w="36" w:type="dxa"/>
            <w:vAlign w:val="center"/>
            <w:hideMark/>
          </w:tcPr>
          <w:p w14:paraId="4C0682B3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00C0A283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A26857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Dietetyka II st.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D89AC0B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4,9</w:t>
            </w:r>
          </w:p>
        </w:tc>
        <w:tc>
          <w:tcPr>
            <w:tcW w:w="36" w:type="dxa"/>
            <w:vAlign w:val="center"/>
            <w:hideMark/>
          </w:tcPr>
          <w:p w14:paraId="059A050E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6E2EF3A4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272672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Dietetyka I st.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6DFADFB8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4,51</w:t>
            </w:r>
          </w:p>
        </w:tc>
        <w:tc>
          <w:tcPr>
            <w:tcW w:w="36" w:type="dxa"/>
            <w:vAlign w:val="center"/>
            <w:hideMark/>
          </w:tcPr>
          <w:p w14:paraId="4C658869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47ADF483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45D011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Lekarski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34BEED3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4,59</w:t>
            </w:r>
          </w:p>
        </w:tc>
        <w:tc>
          <w:tcPr>
            <w:tcW w:w="36" w:type="dxa"/>
            <w:vAlign w:val="center"/>
            <w:hideMark/>
          </w:tcPr>
          <w:p w14:paraId="1315D58B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02F72DCE" w14:textId="77777777" w:rsidTr="00636753">
        <w:trPr>
          <w:trHeight w:val="300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8A2D36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pl-PL"/>
              </w:rPr>
              <w:t>Kosmetologia I st.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AF578D7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color w:val="000000"/>
                <w:kern w:val="0"/>
                <w:lang w:eastAsia="pl-PL"/>
              </w:rPr>
              <w:t>4,54</w:t>
            </w:r>
          </w:p>
        </w:tc>
        <w:tc>
          <w:tcPr>
            <w:tcW w:w="36" w:type="dxa"/>
            <w:vAlign w:val="center"/>
            <w:hideMark/>
          </w:tcPr>
          <w:p w14:paraId="06298C47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  <w:tr w:rsidR="00636753" w:rsidRPr="00636753" w14:paraId="247AFB64" w14:textId="77777777" w:rsidTr="00636753">
        <w:trPr>
          <w:trHeight w:val="315"/>
          <w:jc w:val="center"/>
        </w:trPr>
        <w:tc>
          <w:tcPr>
            <w:tcW w:w="44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5FA4D92D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</w:pPr>
            <w:r w:rsidRPr="0063675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pl-PL"/>
              </w:rPr>
              <w:t>Ogółem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522C8D08" w14:textId="77777777" w:rsidR="00636753" w:rsidRPr="00636753" w:rsidRDefault="00636753" w:rsidP="00636753">
            <w:pPr>
              <w:suppressAutoHyphens w:val="0"/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lang w:eastAsia="pl-PL"/>
              </w:rPr>
            </w:pPr>
            <w:r w:rsidRPr="00636753">
              <w:rPr>
                <w:rFonts w:eastAsia="Times New Roman"/>
                <w:b/>
                <w:bCs/>
                <w:color w:val="000000"/>
                <w:kern w:val="0"/>
                <w:lang w:eastAsia="pl-PL"/>
              </w:rPr>
              <w:t>4,54</w:t>
            </w:r>
          </w:p>
        </w:tc>
        <w:tc>
          <w:tcPr>
            <w:tcW w:w="36" w:type="dxa"/>
            <w:vAlign w:val="center"/>
            <w:hideMark/>
          </w:tcPr>
          <w:p w14:paraId="122B5C27" w14:textId="77777777" w:rsidR="00636753" w:rsidRPr="00636753" w:rsidRDefault="00636753" w:rsidP="00636753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</w:rPr>
            </w:pPr>
          </w:p>
        </w:tc>
      </w:tr>
    </w:tbl>
    <w:p w14:paraId="4E1D440E" w14:textId="77777777" w:rsidR="009A76B6" w:rsidRPr="006E2357" w:rsidRDefault="009A76B6" w:rsidP="009A76B6">
      <w:pPr>
        <w:spacing w:after="0" w:line="360" w:lineRule="auto"/>
        <w:jc w:val="both"/>
        <w:rPr>
          <w:rFonts w:ascii="Arial" w:hAnsi="Arial" w:cs="Arial"/>
          <w:color w:val="00000A"/>
        </w:rPr>
      </w:pPr>
    </w:p>
    <w:p w14:paraId="53C8A174" w14:textId="4433CF53" w:rsidR="006B1545" w:rsidRPr="008D1C27" w:rsidRDefault="009A76B6" w:rsidP="006B1545">
      <w:pPr>
        <w:spacing w:after="0" w:line="360" w:lineRule="auto"/>
        <w:jc w:val="both"/>
        <w:rPr>
          <w:rFonts w:ascii="Arial" w:hAnsi="Arial" w:cs="Arial"/>
          <w:sz w:val="26"/>
          <w:szCs w:val="26"/>
        </w:rPr>
      </w:pPr>
      <w:r w:rsidRPr="008D1C27">
        <w:rPr>
          <w:rFonts w:ascii="Arial" w:hAnsi="Arial" w:cs="Arial"/>
          <w:b/>
          <w:color w:val="00000A"/>
          <w:sz w:val="26"/>
          <w:szCs w:val="26"/>
        </w:rPr>
        <w:t xml:space="preserve">Tabela </w:t>
      </w:r>
      <w:r w:rsidR="0027667F">
        <w:rPr>
          <w:rFonts w:ascii="Arial" w:hAnsi="Arial" w:cs="Arial"/>
          <w:b/>
          <w:color w:val="00000A"/>
          <w:sz w:val="26"/>
          <w:szCs w:val="26"/>
        </w:rPr>
        <w:t>3</w:t>
      </w:r>
      <w:r w:rsidRPr="008D1C27">
        <w:rPr>
          <w:rFonts w:ascii="Arial" w:hAnsi="Arial" w:cs="Arial"/>
          <w:b/>
          <w:color w:val="00000A"/>
          <w:sz w:val="26"/>
          <w:szCs w:val="26"/>
        </w:rPr>
        <w:t xml:space="preserve">. </w:t>
      </w:r>
      <w:r w:rsidR="0027667F" w:rsidRPr="00ED4799">
        <w:rPr>
          <w:rFonts w:ascii="Arial" w:hAnsi="Arial" w:cs="Arial"/>
          <w:b/>
        </w:rPr>
        <w:t>Zestawienie ocen średnich dla przedmiotów</w:t>
      </w:r>
      <w:r w:rsidR="0027667F">
        <w:rPr>
          <w:rFonts w:ascii="Arial" w:hAnsi="Arial" w:cs="Arial"/>
          <w:b/>
        </w:rPr>
        <w:t xml:space="preserve"> realizowanych na </w:t>
      </w:r>
      <w:r w:rsidR="0027667F" w:rsidRPr="00ED4799">
        <w:rPr>
          <w:rFonts w:ascii="Arial" w:hAnsi="Arial" w:cs="Arial"/>
          <w:b/>
        </w:rPr>
        <w:t>W</w:t>
      </w:r>
      <w:r w:rsidR="0027667F">
        <w:rPr>
          <w:rFonts w:ascii="Arial" w:hAnsi="Arial" w:cs="Arial"/>
          <w:b/>
        </w:rPr>
        <w:t>ydziale Nauk Medycznych i Nauk o Zdrowiu</w:t>
      </w:r>
      <w:r w:rsidR="0027667F" w:rsidRPr="00ED4799">
        <w:rPr>
          <w:rFonts w:ascii="Arial" w:hAnsi="Arial" w:cs="Arial"/>
          <w:b/>
        </w:rPr>
        <w:t xml:space="preserve"> </w:t>
      </w:r>
      <w:r w:rsidR="0027667F">
        <w:rPr>
          <w:rFonts w:ascii="Arial" w:hAnsi="Arial" w:cs="Arial"/>
          <w:b/>
        </w:rPr>
        <w:t xml:space="preserve">- </w:t>
      </w:r>
      <w:r w:rsidR="0027667F" w:rsidRPr="00ED4799">
        <w:rPr>
          <w:rFonts w:ascii="Arial" w:hAnsi="Arial" w:cs="Arial"/>
          <w:b/>
        </w:rPr>
        <w:t>oceny średnie wyznaczone zgodnie z metodologią określoną w Zarządzeniu Rektora UPH w Siedlcach nr 141/2021</w:t>
      </w:r>
      <w:r w:rsidR="0027667F">
        <w:rPr>
          <w:rFonts w:ascii="Arial" w:hAnsi="Arial" w:cs="Arial"/>
          <w:b/>
        </w:rPr>
        <w:t xml:space="preserve"> (oceny średnie wyliczane są dla przedmiotów, które zostały ocenione przez minimum 25% uprawnionych studentów)</w:t>
      </w:r>
    </w:p>
    <w:tbl>
      <w:tblPr>
        <w:tblW w:w="3938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5"/>
        <w:gridCol w:w="4794"/>
        <w:gridCol w:w="1474"/>
        <w:gridCol w:w="1122"/>
      </w:tblGrid>
      <w:tr w:rsidR="0087614E" w:rsidRPr="006E2357" w14:paraId="3EE857CE" w14:textId="77777777" w:rsidTr="0087614E">
        <w:trPr>
          <w:trHeight w:val="315"/>
          <w:jc w:val="center"/>
        </w:trPr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6CD36" w14:textId="77777777" w:rsidR="0087614E" w:rsidRPr="006E2357" w:rsidRDefault="0087614E" w:rsidP="000A2346">
            <w:pPr>
              <w:spacing w:after="0"/>
              <w:ind w:right="-71"/>
              <w:rPr>
                <w:rFonts w:ascii="Arial" w:hAnsi="Arial" w:cs="Arial"/>
              </w:rPr>
            </w:pPr>
            <w:r w:rsidRPr="006E2357">
              <w:rPr>
                <w:rFonts w:ascii="Arial" w:hAnsi="Arial" w:cs="Arial"/>
              </w:rPr>
              <w:t>Lp.</w:t>
            </w:r>
          </w:p>
        </w:tc>
        <w:tc>
          <w:tcPr>
            <w:tcW w:w="2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B63EF" w14:textId="77777777" w:rsidR="0087614E" w:rsidRPr="006E2357" w:rsidRDefault="0087614E" w:rsidP="000A2346">
            <w:pPr>
              <w:spacing w:after="0"/>
              <w:rPr>
                <w:rFonts w:ascii="Arial" w:hAnsi="Arial" w:cs="Arial"/>
              </w:rPr>
            </w:pPr>
            <w:r w:rsidRPr="006E2357">
              <w:rPr>
                <w:rFonts w:ascii="Arial" w:hAnsi="Arial" w:cs="Arial"/>
              </w:rPr>
              <w:t>Nazwa przedmiotu</w:t>
            </w:r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B63E0" w14:textId="77777777" w:rsidR="0087614E" w:rsidRPr="006E2357" w:rsidRDefault="0087614E" w:rsidP="000A2346">
            <w:pPr>
              <w:pStyle w:val="Legenda1"/>
              <w:suppressAutoHyphens w:val="0"/>
              <w:spacing w:after="0"/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6E2357">
              <w:rPr>
                <w:rFonts w:ascii="Arial" w:hAnsi="Arial" w:cs="Arial"/>
                <w:b w:val="0"/>
                <w:color w:val="0070C0"/>
                <w:sz w:val="22"/>
                <w:szCs w:val="22"/>
              </w:rPr>
              <w:t>Liczba wypełnionych ankiet w %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36C8F" w14:textId="77777777" w:rsidR="0087614E" w:rsidRPr="006E2357" w:rsidRDefault="0087614E" w:rsidP="000A2346">
            <w:pPr>
              <w:pStyle w:val="Legenda1"/>
              <w:suppressAutoHyphens w:val="0"/>
              <w:spacing w:after="0"/>
              <w:jc w:val="center"/>
              <w:rPr>
                <w:rFonts w:ascii="Arial" w:hAnsi="Arial" w:cs="Arial"/>
                <w:b w:val="0"/>
                <w:color w:val="auto"/>
                <w:sz w:val="22"/>
                <w:szCs w:val="22"/>
              </w:rPr>
            </w:pPr>
            <w:r w:rsidRPr="006E2357">
              <w:rPr>
                <w:rFonts w:ascii="Arial" w:hAnsi="Arial" w:cs="Arial"/>
                <w:b w:val="0"/>
                <w:color w:val="auto"/>
                <w:sz w:val="22"/>
                <w:szCs w:val="22"/>
              </w:rPr>
              <w:t>Ocena średnia</w:t>
            </w:r>
            <w:r w:rsidRPr="006E2357">
              <w:rPr>
                <w:rFonts w:ascii="Arial" w:hAnsi="Arial" w:cs="Arial"/>
                <w:b w:val="0"/>
                <w:color w:val="00B050"/>
                <w:sz w:val="22"/>
                <w:szCs w:val="22"/>
              </w:rPr>
              <w:t>***</w:t>
            </w:r>
          </w:p>
        </w:tc>
      </w:tr>
      <w:tr w:rsidR="0087614E" w:rsidRPr="00F81EB2" w14:paraId="79920CB5" w14:textId="77777777" w:rsidTr="0087614E">
        <w:trPr>
          <w:trHeight w:val="315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D59F7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F15AA8" w14:textId="7D0DF6D0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Alergie i nietolerancje pokarmowe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616C1" w14:textId="6EB65CF9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33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3B8B7" w14:textId="5FAC052F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5,00</w:t>
            </w:r>
          </w:p>
        </w:tc>
      </w:tr>
      <w:tr w:rsidR="0087614E" w:rsidRPr="00F81EB2" w14:paraId="6A356187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E7FDA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7BB107" w14:textId="0F9C67DB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Aromaterapia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5A3B1" w14:textId="25C0E414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25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58E00" w14:textId="250FB1A5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34</w:t>
            </w:r>
          </w:p>
        </w:tc>
      </w:tr>
      <w:tr w:rsidR="0087614E" w:rsidRPr="00F81EB2" w14:paraId="2276B289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E2661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03070B" w14:textId="1CCE3B9E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Język angielski dla dietetyków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A1E934" w14:textId="29E4EDD2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33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C2A7C" w14:textId="6327D498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80</w:t>
            </w:r>
          </w:p>
        </w:tc>
      </w:tr>
      <w:tr w:rsidR="0087614E" w:rsidRPr="00F81EB2" w14:paraId="01C6AA57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37355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1C2692" w14:textId="50ACC0A0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 xml:space="preserve">Neurologia i pielęgniarstwo </w:t>
            </w:r>
            <w:proofErr w:type="spellStart"/>
            <w:r w:rsidRPr="00F81EB2">
              <w:rPr>
                <w:rFonts w:ascii="Arial" w:hAnsi="Arial" w:cs="Arial"/>
              </w:rPr>
              <w:t>neurologiczne-zajęcia</w:t>
            </w:r>
            <w:proofErr w:type="spellEnd"/>
            <w:r w:rsidRPr="00F81EB2">
              <w:rPr>
                <w:rFonts w:ascii="Arial" w:hAnsi="Arial" w:cs="Arial"/>
              </w:rPr>
              <w:t xml:space="preserve"> praktyczne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228AD1" w14:textId="6841B698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25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43AF6" w14:textId="4C2F9609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44</w:t>
            </w:r>
          </w:p>
        </w:tc>
      </w:tr>
      <w:tr w:rsidR="0087614E" w:rsidRPr="00F81EB2" w14:paraId="17DD4CC7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03B8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616E67" w14:textId="5FDB67B3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Nowoczesne technologie w naukach medycznych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10AB53" w14:textId="637B74B8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33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98C6E" w14:textId="7C3D137F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88</w:t>
            </w:r>
          </w:p>
        </w:tc>
      </w:tr>
      <w:tr w:rsidR="0087614E" w:rsidRPr="00F81EB2" w14:paraId="0992ACE0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72897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3CE879" w14:textId="767F2E03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proofErr w:type="spellStart"/>
            <w:r w:rsidRPr="00F81EB2">
              <w:rPr>
                <w:rFonts w:ascii="Arial" w:hAnsi="Arial" w:cs="Arial"/>
              </w:rPr>
              <w:t>Nutrigenomika</w:t>
            </w:r>
            <w:proofErr w:type="spellEnd"/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424EE6" w14:textId="46CF0B78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33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9B21C" w14:textId="5C22ACB0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5,00</w:t>
            </w:r>
          </w:p>
        </w:tc>
      </w:tr>
      <w:tr w:rsidR="0087614E" w:rsidRPr="00F81EB2" w14:paraId="2FEC3DDA" w14:textId="77777777" w:rsidTr="0087614E">
        <w:trPr>
          <w:trHeight w:val="428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806C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679FB4" w14:textId="0A510D5A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 xml:space="preserve">Pediatria i pielęgniarstwo </w:t>
            </w:r>
            <w:proofErr w:type="spellStart"/>
            <w:r w:rsidRPr="00F81EB2">
              <w:rPr>
                <w:rFonts w:ascii="Arial" w:hAnsi="Arial" w:cs="Arial"/>
              </w:rPr>
              <w:t>pediatryczne-zajęcia</w:t>
            </w:r>
            <w:proofErr w:type="spellEnd"/>
            <w:r w:rsidRPr="00F81EB2">
              <w:rPr>
                <w:rFonts w:ascii="Arial" w:hAnsi="Arial" w:cs="Arial"/>
              </w:rPr>
              <w:t xml:space="preserve"> praktyczne 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92FEA4" w14:textId="44A5A0B1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25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FC819" w14:textId="422634B4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87</w:t>
            </w:r>
          </w:p>
        </w:tc>
      </w:tr>
      <w:tr w:rsidR="0087614E" w:rsidRPr="00F81EB2" w14:paraId="1F4C0900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16AA0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B42EB3" w14:textId="4AF11D83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 xml:space="preserve">Podstawowa opieka </w:t>
            </w:r>
            <w:proofErr w:type="spellStart"/>
            <w:r w:rsidRPr="00F81EB2">
              <w:rPr>
                <w:rFonts w:ascii="Arial" w:hAnsi="Arial" w:cs="Arial"/>
              </w:rPr>
              <w:t>zdrowotna-zajęcia</w:t>
            </w:r>
            <w:proofErr w:type="spellEnd"/>
            <w:r w:rsidRPr="00F81EB2">
              <w:rPr>
                <w:rFonts w:ascii="Arial" w:hAnsi="Arial" w:cs="Arial"/>
              </w:rPr>
              <w:t xml:space="preserve"> praktyczne 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0BA819" w14:textId="5832B474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25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CB72C" w14:textId="55B01AAA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82</w:t>
            </w:r>
          </w:p>
        </w:tc>
      </w:tr>
      <w:tr w:rsidR="0087614E" w:rsidRPr="00F81EB2" w14:paraId="5EC1D2ED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1FBB3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21CC6E" w14:textId="4474A6AD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 xml:space="preserve">Podstawowa opieka </w:t>
            </w:r>
            <w:proofErr w:type="spellStart"/>
            <w:r w:rsidRPr="00F81EB2">
              <w:rPr>
                <w:rFonts w:ascii="Arial" w:hAnsi="Arial" w:cs="Arial"/>
              </w:rPr>
              <w:t>zdrowotna-zajęcia</w:t>
            </w:r>
            <w:proofErr w:type="spellEnd"/>
            <w:r w:rsidRPr="00F81EB2">
              <w:rPr>
                <w:rFonts w:ascii="Arial" w:hAnsi="Arial" w:cs="Arial"/>
              </w:rPr>
              <w:t xml:space="preserve"> praktyczne 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5DEB4" w14:textId="6E246086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25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6D2A" w14:textId="3E7627F4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66</w:t>
            </w:r>
          </w:p>
        </w:tc>
      </w:tr>
      <w:tr w:rsidR="0087614E" w:rsidRPr="00F81EB2" w14:paraId="238F60CE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79829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154439" w14:textId="1887E0DC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Podstawy rozpoznania klinicznego w dietetyce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AEA6AC" w14:textId="1CB3D9F1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33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CFBAA" w14:textId="0052311A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80</w:t>
            </w:r>
          </w:p>
        </w:tc>
      </w:tr>
      <w:tr w:rsidR="0087614E" w:rsidRPr="00F81EB2" w14:paraId="6C908B95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641AF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D28B53" w14:textId="37DE5B24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Przechowalnictwo żywności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6E9239" w14:textId="43A49C21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33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C694D" w14:textId="4E690C62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5,00</w:t>
            </w:r>
          </w:p>
        </w:tc>
      </w:tr>
      <w:tr w:rsidR="0087614E" w:rsidRPr="00F81EB2" w14:paraId="06954FAD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F42F4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E82AB5" w14:textId="65C17874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Seminarium dyplomowe i przygotowanie pracy licencjackiej i egzaminu dyplomowego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2E625C" w14:textId="0A7A5F08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57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0499F" w14:textId="404849C8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60</w:t>
            </w:r>
          </w:p>
        </w:tc>
      </w:tr>
      <w:tr w:rsidR="0087614E" w:rsidRPr="00F81EB2" w14:paraId="72BB22EB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80C8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CF515F" w14:textId="6478C4CB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Żywienie kliniczne 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24E13A" w14:textId="3781D70C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33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15D0A" w14:textId="6CCB40F8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82</w:t>
            </w:r>
          </w:p>
        </w:tc>
      </w:tr>
      <w:tr w:rsidR="0087614E" w:rsidRPr="00F81EB2" w14:paraId="237816DD" w14:textId="77777777" w:rsidTr="0087614E">
        <w:trPr>
          <w:trHeight w:val="330"/>
          <w:jc w:val="center"/>
        </w:trPr>
        <w:tc>
          <w:tcPr>
            <w:tcW w:w="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78CDB" w14:textId="77777777" w:rsidR="0087614E" w:rsidRPr="006E2357" w:rsidRDefault="0087614E" w:rsidP="00F81EB2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9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236E39" w14:textId="2F4E6DC4" w:rsidR="0087614E" w:rsidRPr="00F81EB2" w:rsidRDefault="0087614E" w:rsidP="00F81EB2">
            <w:pPr>
              <w:rPr>
                <w:rFonts w:ascii="Arial" w:hAnsi="Arial" w:cs="Arial"/>
                <w:color w:val="000000"/>
              </w:rPr>
            </w:pPr>
            <w:r w:rsidRPr="00F81EB2">
              <w:rPr>
                <w:rFonts w:ascii="Arial" w:hAnsi="Arial" w:cs="Arial"/>
              </w:rPr>
              <w:t>Żywienie kobiet w ciąży i laktacji oraz niemowląt i dzieci do trzeciego roku życia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5F2EB3" w14:textId="7572964D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 w:rsidRPr="00F81EB2">
              <w:rPr>
                <w:rFonts w:ascii="Arial" w:hAnsi="Arial" w:cs="Arial"/>
              </w:rPr>
              <w:t>33%</w:t>
            </w:r>
          </w:p>
        </w:tc>
        <w:tc>
          <w:tcPr>
            <w:tcW w:w="6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4C89" w14:textId="0AEFF9F7" w:rsidR="0087614E" w:rsidRPr="00F81EB2" w:rsidRDefault="0087614E" w:rsidP="00F81EB2">
            <w:pPr>
              <w:suppressAutoHyphens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pl-PL"/>
              </w:rPr>
              <w:t>4,88</w:t>
            </w:r>
          </w:p>
        </w:tc>
      </w:tr>
    </w:tbl>
    <w:p w14:paraId="3DE0EE5E" w14:textId="77777777" w:rsidR="00B55741" w:rsidRPr="006E2357" w:rsidRDefault="00B55741" w:rsidP="009A76B6">
      <w:pPr>
        <w:spacing w:after="0" w:line="360" w:lineRule="auto"/>
        <w:jc w:val="both"/>
        <w:rPr>
          <w:rFonts w:ascii="Arial" w:hAnsi="Arial" w:cs="Arial"/>
          <w:b/>
        </w:rPr>
      </w:pPr>
    </w:p>
    <w:p w14:paraId="25D843C1" w14:textId="77777777" w:rsidR="006F2381" w:rsidRDefault="006F2381" w:rsidP="006F2381">
      <w:pPr>
        <w:spacing w:after="0" w:line="240" w:lineRule="auto"/>
        <w:ind w:firstLine="708"/>
        <w:jc w:val="both"/>
        <w:rPr>
          <w:rFonts w:ascii="Arial" w:eastAsia="Times New Roman" w:hAnsi="Arial" w:cs="Arial"/>
          <w:color w:val="000000"/>
        </w:rPr>
      </w:pPr>
      <w:r w:rsidRPr="007F1B75">
        <w:rPr>
          <w:rFonts w:ascii="Arial" w:eastAsia="Times New Roman" w:hAnsi="Arial" w:cs="Arial"/>
          <w:color w:val="000000"/>
        </w:rPr>
        <w:t>Struktura ocen dla przedmiotów prowadzonych w semestrze zimowym 2023/2024 przedstawia się następująco:</w:t>
      </w:r>
    </w:p>
    <w:p w14:paraId="74AC0E7D" w14:textId="77777777" w:rsidR="006F2381" w:rsidRPr="00D4183A" w:rsidRDefault="006F2381" w:rsidP="006F238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color w:val="000000"/>
        </w:rPr>
      </w:pPr>
      <w:r w:rsidRPr="00D4183A">
        <w:rPr>
          <w:rFonts w:ascii="Arial" w:hAnsi="Arial" w:cs="Arial"/>
          <w:color w:val="000000"/>
        </w:rPr>
        <w:t>ocena 2,0 – 3,0 – 10%;</w:t>
      </w:r>
    </w:p>
    <w:p w14:paraId="07B4C747" w14:textId="77777777" w:rsidR="006F2381" w:rsidRPr="00001F4D" w:rsidRDefault="006F2381" w:rsidP="006F238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 xml:space="preserve">ocena 3,0 - 4,0 – </w:t>
      </w:r>
      <w:r>
        <w:rPr>
          <w:rFonts w:ascii="Arial" w:hAnsi="Arial" w:cs="Arial"/>
        </w:rPr>
        <w:t>1</w:t>
      </w:r>
      <w:r w:rsidRPr="00001F4D">
        <w:rPr>
          <w:rFonts w:ascii="Arial" w:hAnsi="Arial" w:cs="Arial"/>
        </w:rPr>
        <w:t>0%;</w:t>
      </w:r>
    </w:p>
    <w:p w14:paraId="3D4D97A1" w14:textId="77777777" w:rsidR="006F2381" w:rsidRPr="00001F4D" w:rsidRDefault="006F2381" w:rsidP="006F238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>ocena</w:t>
      </w:r>
      <w:r>
        <w:rPr>
          <w:rFonts w:ascii="Arial" w:hAnsi="Arial" w:cs="Arial"/>
        </w:rPr>
        <w:t xml:space="preserve"> </w:t>
      </w:r>
      <w:r w:rsidRPr="00001F4D">
        <w:rPr>
          <w:rFonts w:ascii="Arial" w:hAnsi="Arial" w:cs="Arial"/>
        </w:rPr>
        <w:t xml:space="preserve">4,0 - 5,0 – </w:t>
      </w:r>
      <w:r>
        <w:rPr>
          <w:rFonts w:ascii="Arial" w:hAnsi="Arial" w:cs="Arial"/>
        </w:rPr>
        <w:t>80</w:t>
      </w:r>
      <w:r w:rsidRPr="00001F4D">
        <w:rPr>
          <w:rFonts w:ascii="Arial" w:hAnsi="Arial" w:cs="Arial"/>
        </w:rPr>
        <w:t>%</w:t>
      </w:r>
      <w:r>
        <w:rPr>
          <w:rFonts w:ascii="Arial" w:hAnsi="Arial" w:cs="Arial"/>
        </w:rPr>
        <w:t>.</w:t>
      </w:r>
    </w:p>
    <w:p w14:paraId="64BED51A" w14:textId="77777777" w:rsidR="006F2381" w:rsidRPr="00001F4D" w:rsidRDefault="006F2381" w:rsidP="006F2381">
      <w:pPr>
        <w:pStyle w:val="Akapitzlist"/>
        <w:spacing w:after="0" w:line="240" w:lineRule="auto"/>
        <w:jc w:val="both"/>
        <w:rPr>
          <w:rFonts w:ascii="Arial" w:hAnsi="Arial" w:cs="Arial"/>
        </w:rPr>
      </w:pPr>
    </w:p>
    <w:p w14:paraId="08022994" w14:textId="77777777" w:rsidR="006F2381" w:rsidRDefault="006F2381" w:rsidP="006F2381">
      <w:pPr>
        <w:spacing w:after="0" w:line="24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uktura ocen nauczycieli akademickich zatrudnionych na Wydziale Nauk Medycznych i Nauk </w:t>
      </w:r>
      <w:r>
        <w:rPr>
          <w:rFonts w:ascii="Arial" w:hAnsi="Arial" w:cs="Arial"/>
        </w:rPr>
        <w:br/>
        <w:t>o Zdrowiu obejmuje:</w:t>
      </w:r>
    </w:p>
    <w:p w14:paraId="5601D227" w14:textId="77777777" w:rsidR="006F2381" w:rsidRPr="00001F4D" w:rsidRDefault="006F2381" w:rsidP="006F238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>ocen</w:t>
      </w:r>
      <w:r>
        <w:rPr>
          <w:rFonts w:ascii="Arial" w:hAnsi="Arial" w:cs="Arial"/>
        </w:rPr>
        <w:t>y 3</w:t>
      </w:r>
      <w:r w:rsidRPr="00001F4D">
        <w:rPr>
          <w:rFonts w:ascii="Arial" w:hAnsi="Arial" w:cs="Arial"/>
        </w:rPr>
        <w:t xml:space="preserve">,0 - 4,0 – </w:t>
      </w:r>
      <w:r>
        <w:rPr>
          <w:rFonts w:ascii="Arial" w:hAnsi="Arial" w:cs="Arial"/>
        </w:rPr>
        <w:t>5</w:t>
      </w:r>
      <w:r w:rsidRPr="00001F4D">
        <w:rPr>
          <w:rFonts w:ascii="Arial" w:hAnsi="Arial" w:cs="Arial"/>
        </w:rPr>
        <w:t>%;</w:t>
      </w:r>
    </w:p>
    <w:p w14:paraId="1EE815A3" w14:textId="77777777" w:rsidR="006F2381" w:rsidRPr="00001F4D" w:rsidRDefault="006F2381" w:rsidP="006F238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>ocen</w:t>
      </w:r>
      <w:r>
        <w:rPr>
          <w:rFonts w:ascii="Arial" w:hAnsi="Arial" w:cs="Arial"/>
        </w:rPr>
        <w:t>y 4</w:t>
      </w:r>
      <w:r w:rsidRPr="00001F4D">
        <w:rPr>
          <w:rFonts w:ascii="Arial" w:hAnsi="Arial" w:cs="Arial"/>
        </w:rPr>
        <w:t xml:space="preserve">,0 - 5,0 – </w:t>
      </w:r>
      <w:r>
        <w:rPr>
          <w:rFonts w:ascii="Arial" w:hAnsi="Arial" w:cs="Arial"/>
        </w:rPr>
        <w:t>7</w:t>
      </w:r>
      <w:r w:rsidRPr="00001F4D">
        <w:rPr>
          <w:rFonts w:ascii="Arial" w:hAnsi="Arial" w:cs="Arial"/>
        </w:rPr>
        <w:t>6%;</w:t>
      </w:r>
    </w:p>
    <w:p w14:paraId="4892BE2B" w14:textId="77777777" w:rsidR="006F2381" w:rsidRPr="00001F4D" w:rsidRDefault="006F2381" w:rsidP="006F238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001F4D">
        <w:rPr>
          <w:rFonts w:ascii="Arial" w:hAnsi="Arial" w:cs="Arial"/>
        </w:rPr>
        <w:t>ocen</w:t>
      </w:r>
      <w:r>
        <w:rPr>
          <w:rFonts w:ascii="Arial" w:hAnsi="Arial" w:cs="Arial"/>
        </w:rPr>
        <w:t>a 5</w:t>
      </w:r>
      <w:r w:rsidRPr="00001F4D">
        <w:rPr>
          <w:rFonts w:ascii="Arial" w:hAnsi="Arial" w:cs="Arial"/>
        </w:rPr>
        <w:t>,0 – 1</w:t>
      </w:r>
      <w:r>
        <w:rPr>
          <w:rFonts w:ascii="Arial" w:hAnsi="Arial" w:cs="Arial"/>
        </w:rPr>
        <w:t>9</w:t>
      </w:r>
      <w:r w:rsidRPr="00001F4D">
        <w:rPr>
          <w:rFonts w:ascii="Arial" w:hAnsi="Arial" w:cs="Arial"/>
        </w:rPr>
        <w:t>%.</w:t>
      </w:r>
    </w:p>
    <w:p w14:paraId="4C01C6E3" w14:textId="77777777" w:rsidR="00FE28B6" w:rsidRDefault="00FE28B6" w:rsidP="00747CE3">
      <w:pPr>
        <w:widowControl w:val="0"/>
        <w:suppressAutoHyphens w:val="0"/>
        <w:spacing w:after="0" w:line="360" w:lineRule="auto"/>
        <w:jc w:val="both"/>
        <w:rPr>
          <w:rFonts w:ascii="Arial" w:hAnsi="Arial" w:cs="Arial"/>
          <w:b/>
          <w:sz w:val="26"/>
          <w:szCs w:val="26"/>
        </w:rPr>
      </w:pPr>
    </w:p>
    <w:p w14:paraId="60E7786E" w14:textId="77777777" w:rsidR="003B782D" w:rsidRPr="006E2357" w:rsidRDefault="003B782D" w:rsidP="006D584F">
      <w:pPr>
        <w:jc w:val="both"/>
        <w:rPr>
          <w:rFonts w:ascii="Arial" w:hAnsi="Arial" w:cs="Arial"/>
          <w:sz w:val="24"/>
          <w:szCs w:val="24"/>
        </w:rPr>
      </w:pPr>
    </w:p>
    <w:p w14:paraId="3FB4183E" w14:textId="77777777" w:rsidR="00A56E26" w:rsidRPr="006E2357" w:rsidRDefault="00A56E26" w:rsidP="00817D81">
      <w:pPr>
        <w:spacing w:after="0" w:line="360" w:lineRule="auto"/>
        <w:jc w:val="both"/>
        <w:rPr>
          <w:rFonts w:ascii="Arial" w:hAnsi="Arial" w:cs="Arial"/>
        </w:rPr>
      </w:pPr>
    </w:p>
    <w:p w14:paraId="7B12E25A" w14:textId="0B8F39D1" w:rsidR="00F4214E" w:rsidRPr="006E2357" w:rsidRDefault="00F4214E">
      <w:pPr>
        <w:suppressAutoHyphens w:val="0"/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bookmarkStart w:id="0" w:name="_GoBack"/>
      <w:bookmarkEnd w:id="0"/>
    </w:p>
    <w:p w14:paraId="22ECB030" w14:textId="77777777" w:rsidR="00BD3951" w:rsidRPr="006E2357" w:rsidRDefault="00BD3951" w:rsidP="001B33E8">
      <w:pPr>
        <w:spacing w:after="0" w:line="360" w:lineRule="auto"/>
        <w:ind w:firstLine="567"/>
        <w:jc w:val="right"/>
        <w:rPr>
          <w:rFonts w:ascii="Arial" w:hAnsi="Arial" w:cs="Arial"/>
        </w:rPr>
      </w:pPr>
    </w:p>
    <w:sectPr w:rsidR="00BD3951" w:rsidRPr="006E2357" w:rsidSect="0040467F">
      <w:footerReference w:type="default" r:id="rId8"/>
      <w:pgSz w:w="11906" w:h="16838"/>
      <w:pgMar w:top="720" w:right="720" w:bottom="720" w:left="720" w:header="708" w:footer="708" w:gutter="0"/>
      <w:cols w:space="708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B334F" w14:textId="77777777" w:rsidR="00FA7017" w:rsidRDefault="00FA7017">
      <w:pPr>
        <w:spacing w:after="0" w:line="240" w:lineRule="auto"/>
      </w:pPr>
      <w:r>
        <w:separator/>
      </w:r>
    </w:p>
  </w:endnote>
  <w:endnote w:type="continuationSeparator" w:id="0">
    <w:p w14:paraId="0543F950" w14:textId="77777777" w:rsidR="00FA7017" w:rsidRDefault="00FA70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65283" w14:textId="77777777" w:rsidR="000A2346" w:rsidRDefault="000A2346">
    <w:pPr>
      <w:pStyle w:val="Stopka"/>
      <w:jc w:val="center"/>
    </w:pPr>
    <w:r>
      <w:fldChar w:fldCharType="begin"/>
    </w:r>
    <w:r>
      <w:instrText xml:space="preserve"> PAGE </w:instrText>
    </w:r>
    <w:r>
      <w:fldChar w:fldCharType="separate"/>
    </w:r>
    <w:r w:rsidR="0091781B">
      <w:rPr>
        <w:noProof/>
      </w:rPr>
      <w:t>18</w:t>
    </w:r>
    <w:r>
      <w:rPr>
        <w:noProof/>
      </w:rPr>
      <w:fldChar w:fldCharType="end"/>
    </w:r>
  </w:p>
  <w:p w14:paraId="20787011" w14:textId="77777777" w:rsidR="000A2346" w:rsidRDefault="000A23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20D54" w14:textId="77777777" w:rsidR="00FA7017" w:rsidRDefault="00FA7017">
      <w:pPr>
        <w:spacing w:after="0" w:line="240" w:lineRule="auto"/>
      </w:pPr>
      <w:r>
        <w:separator/>
      </w:r>
    </w:p>
  </w:footnote>
  <w:footnote w:type="continuationSeparator" w:id="0">
    <w:p w14:paraId="3237C3AD" w14:textId="77777777" w:rsidR="00FA7017" w:rsidRDefault="00FA70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875EB3"/>
    <w:multiLevelType w:val="hybridMultilevel"/>
    <w:tmpl w:val="F8764EC8"/>
    <w:lvl w:ilvl="0" w:tplc="F0A6D55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6154F"/>
    <w:multiLevelType w:val="hybridMultilevel"/>
    <w:tmpl w:val="F8764EC8"/>
    <w:lvl w:ilvl="0" w:tplc="F0A6D55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07C9D"/>
    <w:multiLevelType w:val="hybridMultilevel"/>
    <w:tmpl w:val="F78C79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C47C9"/>
    <w:multiLevelType w:val="hybridMultilevel"/>
    <w:tmpl w:val="50CC2FB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FA03F1F"/>
    <w:multiLevelType w:val="hybridMultilevel"/>
    <w:tmpl w:val="DE88CB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74794F"/>
    <w:multiLevelType w:val="hybridMultilevel"/>
    <w:tmpl w:val="F8764EC8"/>
    <w:lvl w:ilvl="0" w:tplc="F0A6D55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650EE"/>
    <w:multiLevelType w:val="hybridMultilevel"/>
    <w:tmpl w:val="FA6ED9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7"/>
  </w:num>
  <w:num w:numId="6">
    <w:abstractNumId w:val="4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105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zE3sTQ3NTM3NjdU0lEKTi0uzszPAykwqgUAO8WJ9iwAAAA="/>
  </w:docVars>
  <w:rsids>
    <w:rsidRoot w:val="00C34DBA"/>
    <w:rsid w:val="00000331"/>
    <w:rsid w:val="0000156F"/>
    <w:rsid w:val="00005818"/>
    <w:rsid w:val="00010372"/>
    <w:rsid w:val="00010CB0"/>
    <w:rsid w:val="00011E5B"/>
    <w:rsid w:val="00016204"/>
    <w:rsid w:val="00023642"/>
    <w:rsid w:val="000263AF"/>
    <w:rsid w:val="000300F3"/>
    <w:rsid w:val="0003221A"/>
    <w:rsid w:val="00032926"/>
    <w:rsid w:val="00034EEB"/>
    <w:rsid w:val="00036599"/>
    <w:rsid w:val="0003691A"/>
    <w:rsid w:val="000401DF"/>
    <w:rsid w:val="0004029D"/>
    <w:rsid w:val="00041853"/>
    <w:rsid w:val="00044012"/>
    <w:rsid w:val="0004488B"/>
    <w:rsid w:val="000464F4"/>
    <w:rsid w:val="000472FB"/>
    <w:rsid w:val="00051EB6"/>
    <w:rsid w:val="00053EE0"/>
    <w:rsid w:val="0005462F"/>
    <w:rsid w:val="000562C6"/>
    <w:rsid w:val="000570AA"/>
    <w:rsid w:val="000602DB"/>
    <w:rsid w:val="00062A73"/>
    <w:rsid w:val="000634EC"/>
    <w:rsid w:val="00065DF2"/>
    <w:rsid w:val="00065E7A"/>
    <w:rsid w:val="00066DCC"/>
    <w:rsid w:val="000674DC"/>
    <w:rsid w:val="0007150E"/>
    <w:rsid w:val="00071636"/>
    <w:rsid w:val="0007253D"/>
    <w:rsid w:val="00074692"/>
    <w:rsid w:val="0007570F"/>
    <w:rsid w:val="0007633B"/>
    <w:rsid w:val="00080318"/>
    <w:rsid w:val="00084971"/>
    <w:rsid w:val="00086243"/>
    <w:rsid w:val="00086E1E"/>
    <w:rsid w:val="00087D2C"/>
    <w:rsid w:val="000907E1"/>
    <w:rsid w:val="000916BF"/>
    <w:rsid w:val="000932C1"/>
    <w:rsid w:val="00094813"/>
    <w:rsid w:val="00096F79"/>
    <w:rsid w:val="000A0739"/>
    <w:rsid w:val="000A1920"/>
    <w:rsid w:val="000A1AEA"/>
    <w:rsid w:val="000A2346"/>
    <w:rsid w:val="000A2B29"/>
    <w:rsid w:val="000B1535"/>
    <w:rsid w:val="000B1BA3"/>
    <w:rsid w:val="000B1C2E"/>
    <w:rsid w:val="000B26F6"/>
    <w:rsid w:val="000B3862"/>
    <w:rsid w:val="000B4F9B"/>
    <w:rsid w:val="000B517F"/>
    <w:rsid w:val="000B63AF"/>
    <w:rsid w:val="000B79A7"/>
    <w:rsid w:val="000C0F79"/>
    <w:rsid w:val="000C1C35"/>
    <w:rsid w:val="000C34A4"/>
    <w:rsid w:val="000C51D5"/>
    <w:rsid w:val="000C6476"/>
    <w:rsid w:val="000C73C0"/>
    <w:rsid w:val="000C7598"/>
    <w:rsid w:val="000D05E7"/>
    <w:rsid w:val="000D2433"/>
    <w:rsid w:val="000D2F90"/>
    <w:rsid w:val="000D3139"/>
    <w:rsid w:val="000D3A46"/>
    <w:rsid w:val="000D56DB"/>
    <w:rsid w:val="000D7141"/>
    <w:rsid w:val="000E0C1A"/>
    <w:rsid w:val="000E189F"/>
    <w:rsid w:val="000E19B2"/>
    <w:rsid w:val="000E1AA8"/>
    <w:rsid w:val="000E6EDD"/>
    <w:rsid w:val="000E771F"/>
    <w:rsid w:val="000F06A6"/>
    <w:rsid w:val="000F0DC7"/>
    <w:rsid w:val="000F1C59"/>
    <w:rsid w:val="000F25F9"/>
    <w:rsid w:val="000F6F0F"/>
    <w:rsid w:val="000F729F"/>
    <w:rsid w:val="000F7A6F"/>
    <w:rsid w:val="000F7EB7"/>
    <w:rsid w:val="0010353D"/>
    <w:rsid w:val="001038C4"/>
    <w:rsid w:val="001059F5"/>
    <w:rsid w:val="00106685"/>
    <w:rsid w:val="00107A77"/>
    <w:rsid w:val="00107ECC"/>
    <w:rsid w:val="00117B94"/>
    <w:rsid w:val="00121699"/>
    <w:rsid w:val="00124A87"/>
    <w:rsid w:val="00124BEB"/>
    <w:rsid w:val="0012581A"/>
    <w:rsid w:val="00126AA0"/>
    <w:rsid w:val="001270BF"/>
    <w:rsid w:val="00127B73"/>
    <w:rsid w:val="00130246"/>
    <w:rsid w:val="0013247E"/>
    <w:rsid w:val="001325FB"/>
    <w:rsid w:val="00134C52"/>
    <w:rsid w:val="0014075C"/>
    <w:rsid w:val="00140ECF"/>
    <w:rsid w:val="00141107"/>
    <w:rsid w:val="001419AB"/>
    <w:rsid w:val="00141D35"/>
    <w:rsid w:val="0014389E"/>
    <w:rsid w:val="0014400A"/>
    <w:rsid w:val="00150511"/>
    <w:rsid w:val="0015166D"/>
    <w:rsid w:val="00152AB9"/>
    <w:rsid w:val="00156727"/>
    <w:rsid w:val="00156BBE"/>
    <w:rsid w:val="00157367"/>
    <w:rsid w:val="0016028C"/>
    <w:rsid w:val="00163C7F"/>
    <w:rsid w:val="00164A39"/>
    <w:rsid w:val="00165E13"/>
    <w:rsid w:val="001664D9"/>
    <w:rsid w:val="00166741"/>
    <w:rsid w:val="00170B48"/>
    <w:rsid w:val="00171022"/>
    <w:rsid w:val="00171A5D"/>
    <w:rsid w:val="00177ACF"/>
    <w:rsid w:val="00177F20"/>
    <w:rsid w:val="001813F0"/>
    <w:rsid w:val="0018361F"/>
    <w:rsid w:val="001840B2"/>
    <w:rsid w:val="00190020"/>
    <w:rsid w:val="0019007B"/>
    <w:rsid w:val="001911CB"/>
    <w:rsid w:val="001949E7"/>
    <w:rsid w:val="0019559F"/>
    <w:rsid w:val="001964DE"/>
    <w:rsid w:val="00196E63"/>
    <w:rsid w:val="00196ECC"/>
    <w:rsid w:val="00197FBE"/>
    <w:rsid w:val="001A0791"/>
    <w:rsid w:val="001A2734"/>
    <w:rsid w:val="001A397B"/>
    <w:rsid w:val="001A41DC"/>
    <w:rsid w:val="001A48B8"/>
    <w:rsid w:val="001A4E9E"/>
    <w:rsid w:val="001A515D"/>
    <w:rsid w:val="001A6823"/>
    <w:rsid w:val="001A76ED"/>
    <w:rsid w:val="001B0CD7"/>
    <w:rsid w:val="001B1C63"/>
    <w:rsid w:val="001B261C"/>
    <w:rsid w:val="001B33E8"/>
    <w:rsid w:val="001B4014"/>
    <w:rsid w:val="001B55A2"/>
    <w:rsid w:val="001B76FC"/>
    <w:rsid w:val="001C2587"/>
    <w:rsid w:val="001C3B60"/>
    <w:rsid w:val="001C6AE6"/>
    <w:rsid w:val="001C7602"/>
    <w:rsid w:val="001D282D"/>
    <w:rsid w:val="001D2C5B"/>
    <w:rsid w:val="001D4CC1"/>
    <w:rsid w:val="001E0171"/>
    <w:rsid w:val="001E0258"/>
    <w:rsid w:val="001E444A"/>
    <w:rsid w:val="001E4D11"/>
    <w:rsid w:val="001E5755"/>
    <w:rsid w:val="001E6D41"/>
    <w:rsid w:val="001F1C69"/>
    <w:rsid w:val="001F2EBF"/>
    <w:rsid w:val="001F4469"/>
    <w:rsid w:val="001F64C5"/>
    <w:rsid w:val="001F68E6"/>
    <w:rsid w:val="001F7958"/>
    <w:rsid w:val="00201511"/>
    <w:rsid w:val="0020196C"/>
    <w:rsid w:val="00202C6F"/>
    <w:rsid w:val="00203370"/>
    <w:rsid w:val="00206051"/>
    <w:rsid w:val="0020678E"/>
    <w:rsid w:val="00206CA9"/>
    <w:rsid w:val="00206E76"/>
    <w:rsid w:val="00212B42"/>
    <w:rsid w:val="0021315E"/>
    <w:rsid w:val="00213A46"/>
    <w:rsid w:val="002254E9"/>
    <w:rsid w:val="00227389"/>
    <w:rsid w:val="0023107A"/>
    <w:rsid w:val="002323ED"/>
    <w:rsid w:val="0023308E"/>
    <w:rsid w:val="00236297"/>
    <w:rsid w:val="00243F96"/>
    <w:rsid w:val="00251040"/>
    <w:rsid w:val="00252E45"/>
    <w:rsid w:val="00256151"/>
    <w:rsid w:val="0025633B"/>
    <w:rsid w:val="00257C7E"/>
    <w:rsid w:val="00260297"/>
    <w:rsid w:val="00261169"/>
    <w:rsid w:val="00261EFA"/>
    <w:rsid w:val="00262116"/>
    <w:rsid w:val="002638D6"/>
    <w:rsid w:val="00264E28"/>
    <w:rsid w:val="00267CE9"/>
    <w:rsid w:val="00273311"/>
    <w:rsid w:val="00273384"/>
    <w:rsid w:val="00274D7F"/>
    <w:rsid w:val="0027552E"/>
    <w:rsid w:val="00276042"/>
    <w:rsid w:val="00276324"/>
    <w:rsid w:val="0027667F"/>
    <w:rsid w:val="0028027F"/>
    <w:rsid w:val="0028118D"/>
    <w:rsid w:val="0028273A"/>
    <w:rsid w:val="00286734"/>
    <w:rsid w:val="002875D7"/>
    <w:rsid w:val="002901EB"/>
    <w:rsid w:val="0029343A"/>
    <w:rsid w:val="002947FD"/>
    <w:rsid w:val="00295921"/>
    <w:rsid w:val="002A48BB"/>
    <w:rsid w:val="002A4DDE"/>
    <w:rsid w:val="002A4FF9"/>
    <w:rsid w:val="002B4063"/>
    <w:rsid w:val="002B482E"/>
    <w:rsid w:val="002B4AE6"/>
    <w:rsid w:val="002C16D6"/>
    <w:rsid w:val="002D270B"/>
    <w:rsid w:val="002D3D10"/>
    <w:rsid w:val="002D55BB"/>
    <w:rsid w:val="002D6F61"/>
    <w:rsid w:val="002E1CDB"/>
    <w:rsid w:val="002E37E3"/>
    <w:rsid w:val="002E5E1F"/>
    <w:rsid w:val="002E6E4D"/>
    <w:rsid w:val="002F19DC"/>
    <w:rsid w:val="002F1A58"/>
    <w:rsid w:val="002F421F"/>
    <w:rsid w:val="003001A1"/>
    <w:rsid w:val="00300D68"/>
    <w:rsid w:val="00300FF4"/>
    <w:rsid w:val="00301612"/>
    <w:rsid w:val="00304021"/>
    <w:rsid w:val="00304024"/>
    <w:rsid w:val="00304BE7"/>
    <w:rsid w:val="00310D2F"/>
    <w:rsid w:val="00313972"/>
    <w:rsid w:val="00315C02"/>
    <w:rsid w:val="0031673B"/>
    <w:rsid w:val="003172B6"/>
    <w:rsid w:val="003217BC"/>
    <w:rsid w:val="00321B0D"/>
    <w:rsid w:val="00321CAB"/>
    <w:rsid w:val="003234FF"/>
    <w:rsid w:val="00324100"/>
    <w:rsid w:val="00324D29"/>
    <w:rsid w:val="0032641E"/>
    <w:rsid w:val="0033112B"/>
    <w:rsid w:val="00331E8E"/>
    <w:rsid w:val="00332C54"/>
    <w:rsid w:val="00337EAF"/>
    <w:rsid w:val="0034065A"/>
    <w:rsid w:val="00347761"/>
    <w:rsid w:val="0035056E"/>
    <w:rsid w:val="00350AFA"/>
    <w:rsid w:val="00350DDF"/>
    <w:rsid w:val="003543F2"/>
    <w:rsid w:val="0035465E"/>
    <w:rsid w:val="003549C1"/>
    <w:rsid w:val="00354C06"/>
    <w:rsid w:val="00361792"/>
    <w:rsid w:val="0036336B"/>
    <w:rsid w:val="003646D3"/>
    <w:rsid w:val="00365F70"/>
    <w:rsid w:val="0036627A"/>
    <w:rsid w:val="00367944"/>
    <w:rsid w:val="0037494F"/>
    <w:rsid w:val="00383C86"/>
    <w:rsid w:val="00384A62"/>
    <w:rsid w:val="00386F9B"/>
    <w:rsid w:val="00391304"/>
    <w:rsid w:val="00391E97"/>
    <w:rsid w:val="00392D31"/>
    <w:rsid w:val="00392E3B"/>
    <w:rsid w:val="00393FBA"/>
    <w:rsid w:val="00394456"/>
    <w:rsid w:val="00395210"/>
    <w:rsid w:val="003972E1"/>
    <w:rsid w:val="00397357"/>
    <w:rsid w:val="003A4420"/>
    <w:rsid w:val="003B3F96"/>
    <w:rsid w:val="003B5300"/>
    <w:rsid w:val="003B5454"/>
    <w:rsid w:val="003B6CDC"/>
    <w:rsid w:val="003B782D"/>
    <w:rsid w:val="003C08E3"/>
    <w:rsid w:val="003C10E6"/>
    <w:rsid w:val="003C16DC"/>
    <w:rsid w:val="003D06BB"/>
    <w:rsid w:val="003D06C1"/>
    <w:rsid w:val="003D0C3E"/>
    <w:rsid w:val="003D1E7C"/>
    <w:rsid w:val="003E45C0"/>
    <w:rsid w:val="003F1400"/>
    <w:rsid w:val="003F156D"/>
    <w:rsid w:val="003F3185"/>
    <w:rsid w:val="003F6827"/>
    <w:rsid w:val="00400DE0"/>
    <w:rsid w:val="0040225E"/>
    <w:rsid w:val="00402612"/>
    <w:rsid w:val="0040319B"/>
    <w:rsid w:val="0040467F"/>
    <w:rsid w:val="004056C4"/>
    <w:rsid w:val="00405D93"/>
    <w:rsid w:val="00406346"/>
    <w:rsid w:val="00406A2F"/>
    <w:rsid w:val="0041042E"/>
    <w:rsid w:val="004107AF"/>
    <w:rsid w:val="004120DC"/>
    <w:rsid w:val="00414912"/>
    <w:rsid w:val="00415F23"/>
    <w:rsid w:val="0041651E"/>
    <w:rsid w:val="004228A2"/>
    <w:rsid w:val="00425807"/>
    <w:rsid w:val="00426C47"/>
    <w:rsid w:val="00432923"/>
    <w:rsid w:val="00434191"/>
    <w:rsid w:val="00440119"/>
    <w:rsid w:val="00440B96"/>
    <w:rsid w:val="004416D1"/>
    <w:rsid w:val="00443E61"/>
    <w:rsid w:val="00444168"/>
    <w:rsid w:val="00444342"/>
    <w:rsid w:val="0044473F"/>
    <w:rsid w:val="0044546D"/>
    <w:rsid w:val="00446338"/>
    <w:rsid w:val="004478BE"/>
    <w:rsid w:val="00452DBA"/>
    <w:rsid w:val="00455F23"/>
    <w:rsid w:val="00456189"/>
    <w:rsid w:val="00456C73"/>
    <w:rsid w:val="00456DA3"/>
    <w:rsid w:val="00457A45"/>
    <w:rsid w:val="00460B97"/>
    <w:rsid w:val="004614C2"/>
    <w:rsid w:val="00461E56"/>
    <w:rsid w:val="00462213"/>
    <w:rsid w:val="004637BE"/>
    <w:rsid w:val="00467CFD"/>
    <w:rsid w:val="00471B7B"/>
    <w:rsid w:val="004723D6"/>
    <w:rsid w:val="00472E7A"/>
    <w:rsid w:val="00475188"/>
    <w:rsid w:val="00476C60"/>
    <w:rsid w:val="0048011D"/>
    <w:rsid w:val="0048197A"/>
    <w:rsid w:val="00486A80"/>
    <w:rsid w:val="00491A08"/>
    <w:rsid w:val="00493C85"/>
    <w:rsid w:val="00496AA0"/>
    <w:rsid w:val="004A5208"/>
    <w:rsid w:val="004A58B7"/>
    <w:rsid w:val="004A65BE"/>
    <w:rsid w:val="004A7F3B"/>
    <w:rsid w:val="004B44D2"/>
    <w:rsid w:val="004C2B47"/>
    <w:rsid w:val="004C314E"/>
    <w:rsid w:val="004C45D9"/>
    <w:rsid w:val="004C7FC3"/>
    <w:rsid w:val="004D2094"/>
    <w:rsid w:val="004D4DCE"/>
    <w:rsid w:val="004E27FC"/>
    <w:rsid w:val="004E4411"/>
    <w:rsid w:val="004E477C"/>
    <w:rsid w:val="004E4EE8"/>
    <w:rsid w:val="004F07A5"/>
    <w:rsid w:val="004F1333"/>
    <w:rsid w:val="004F1ACA"/>
    <w:rsid w:val="004F36CE"/>
    <w:rsid w:val="004F6D6D"/>
    <w:rsid w:val="004F7696"/>
    <w:rsid w:val="005019C9"/>
    <w:rsid w:val="00504567"/>
    <w:rsid w:val="00504D60"/>
    <w:rsid w:val="0051075C"/>
    <w:rsid w:val="00512DE5"/>
    <w:rsid w:val="00515A6A"/>
    <w:rsid w:val="00516D91"/>
    <w:rsid w:val="00520484"/>
    <w:rsid w:val="0052103C"/>
    <w:rsid w:val="00521156"/>
    <w:rsid w:val="00523229"/>
    <w:rsid w:val="005260CE"/>
    <w:rsid w:val="00535371"/>
    <w:rsid w:val="00543013"/>
    <w:rsid w:val="00550C8A"/>
    <w:rsid w:val="00551EC9"/>
    <w:rsid w:val="005520AD"/>
    <w:rsid w:val="00552B89"/>
    <w:rsid w:val="00553C4E"/>
    <w:rsid w:val="00553F8D"/>
    <w:rsid w:val="005549C4"/>
    <w:rsid w:val="00561625"/>
    <w:rsid w:val="00561AE3"/>
    <w:rsid w:val="00562504"/>
    <w:rsid w:val="00563F45"/>
    <w:rsid w:val="00564AAC"/>
    <w:rsid w:val="00566C17"/>
    <w:rsid w:val="00567559"/>
    <w:rsid w:val="00567671"/>
    <w:rsid w:val="00570E31"/>
    <w:rsid w:val="005726E3"/>
    <w:rsid w:val="005747F3"/>
    <w:rsid w:val="00575B42"/>
    <w:rsid w:val="00575E57"/>
    <w:rsid w:val="005762CB"/>
    <w:rsid w:val="00580150"/>
    <w:rsid w:val="0058091A"/>
    <w:rsid w:val="00581A99"/>
    <w:rsid w:val="00581CE3"/>
    <w:rsid w:val="00581DB1"/>
    <w:rsid w:val="00584004"/>
    <w:rsid w:val="0058412C"/>
    <w:rsid w:val="00584787"/>
    <w:rsid w:val="00584F11"/>
    <w:rsid w:val="00586444"/>
    <w:rsid w:val="00586AE0"/>
    <w:rsid w:val="005900CF"/>
    <w:rsid w:val="00591537"/>
    <w:rsid w:val="005929F3"/>
    <w:rsid w:val="0059370A"/>
    <w:rsid w:val="00593FD0"/>
    <w:rsid w:val="00594F80"/>
    <w:rsid w:val="00595C30"/>
    <w:rsid w:val="00596188"/>
    <w:rsid w:val="00596C21"/>
    <w:rsid w:val="005973BE"/>
    <w:rsid w:val="005A12EF"/>
    <w:rsid w:val="005A1F17"/>
    <w:rsid w:val="005A3B4F"/>
    <w:rsid w:val="005A4B4C"/>
    <w:rsid w:val="005A5A6C"/>
    <w:rsid w:val="005A6826"/>
    <w:rsid w:val="005A6EE8"/>
    <w:rsid w:val="005B0308"/>
    <w:rsid w:val="005B0523"/>
    <w:rsid w:val="005B09FC"/>
    <w:rsid w:val="005B10EA"/>
    <w:rsid w:val="005B40AD"/>
    <w:rsid w:val="005B6981"/>
    <w:rsid w:val="005C00E8"/>
    <w:rsid w:val="005C0AED"/>
    <w:rsid w:val="005C0C34"/>
    <w:rsid w:val="005C4E18"/>
    <w:rsid w:val="005D211B"/>
    <w:rsid w:val="005D51F8"/>
    <w:rsid w:val="005D68FF"/>
    <w:rsid w:val="005D7455"/>
    <w:rsid w:val="005E0876"/>
    <w:rsid w:val="005E3239"/>
    <w:rsid w:val="005E3586"/>
    <w:rsid w:val="005E3BC1"/>
    <w:rsid w:val="005E3DB3"/>
    <w:rsid w:val="005E7936"/>
    <w:rsid w:val="005F1A5C"/>
    <w:rsid w:val="005F1E54"/>
    <w:rsid w:val="005F22C6"/>
    <w:rsid w:val="005F3BDC"/>
    <w:rsid w:val="00600ACF"/>
    <w:rsid w:val="00600E6B"/>
    <w:rsid w:val="00602FF2"/>
    <w:rsid w:val="006032CA"/>
    <w:rsid w:val="006038D3"/>
    <w:rsid w:val="00603C62"/>
    <w:rsid w:val="00604C36"/>
    <w:rsid w:val="006054A6"/>
    <w:rsid w:val="00614873"/>
    <w:rsid w:val="006174E4"/>
    <w:rsid w:val="00620289"/>
    <w:rsid w:val="006219B6"/>
    <w:rsid w:val="006224F2"/>
    <w:rsid w:val="006238C7"/>
    <w:rsid w:val="00626115"/>
    <w:rsid w:val="006265EA"/>
    <w:rsid w:val="00630054"/>
    <w:rsid w:val="00633B6E"/>
    <w:rsid w:val="0063585D"/>
    <w:rsid w:val="00636243"/>
    <w:rsid w:val="00636753"/>
    <w:rsid w:val="00640F75"/>
    <w:rsid w:val="00641096"/>
    <w:rsid w:val="00641E8A"/>
    <w:rsid w:val="0064222A"/>
    <w:rsid w:val="00645171"/>
    <w:rsid w:val="0064539B"/>
    <w:rsid w:val="00654672"/>
    <w:rsid w:val="00655607"/>
    <w:rsid w:val="006600DD"/>
    <w:rsid w:val="00664A8D"/>
    <w:rsid w:val="0066510E"/>
    <w:rsid w:val="00667E4C"/>
    <w:rsid w:val="00671A0A"/>
    <w:rsid w:val="00672B81"/>
    <w:rsid w:val="00673242"/>
    <w:rsid w:val="006732E7"/>
    <w:rsid w:val="00675B35"/>
    <w:rsid w:val="00676290"/>
    <w:rsid w:val="0068060A"/>
    <w:rsid w:val="00682BF9"/>
    <w:rsid w:val="00682CA9"/>
    <w:rsid w:val="00682D3B"/>
    <w:rsid w:val="006855D7"/>
    <w:rsid w:val="00685B54"/>
    <w:rsid w:val="00694AD3"/>
    <w:rsid w:val="00696F6D"/>
    <w:rsid w:val="00697784"/>
    <w:rsid w:val="006A0604"/>
    <w:rsid w:val="006A3031"/>
    <w:rsid w:val="006A31C7"/>
    <w:rsid w:val="006A4868"/>
    <w:rsid w:val="006A61F7"/>
    <w:rsid w:val="006A7B66"/>
    <w:rsid w:val="006B1545"/>
    <w:rsid w:val="006B1E6C"/>
    <w:rsid w:val="006B1FBC"/>
    <w:rsid w:val="006B21C5"/>
    <w:rsid w:val="006B31E6"/>
    <w:rsid w:val="006B3C3D"/>
    <w:rsid w:val="006B434F"/>
    <w:rsid w:val="006B716F"/>
    <w:rsid w:val="006B7A8C"/>
    <w:rsid w:val="006C40F0"/>
    <w:rsid w:val="006D48F5"/>
    <w:rsid w:val="006D584F"/>
    <w:rsid w:val="006D5FA7"/>
    <w:rsid w:val="006D7FB2"/>
    <w:rsid w:val="006E1F1C"/>
    <w:rsid w:val="006E2357"/>
    <w:rsid w:val="006E2F91"/>
    <w:rsid w:val="006E42A5"/>
    <w:rsid w:val="006E4DA1"/>
    <w:rsid w:val="006E726B"/>
    <w:rsid w:val="006E7C82"/>
    <w:rsid w:val="006F0302"/>
    <w:rsid w:val="006F04CB"/>
    <w:rsid w:val="006F2381"/>
    <w:rsid w:val="00700939"/>
    <w:rsid w:val="00700B32"/>
    <w:rsid w:val="00700EB4"/>
    <w:rsid w:val="00701215"/>
    <w:rsid w:val="007044E0"/>
    <w:rsid w:val="007114B1"/>
    <w:rsid w:val="00711AEA"/>
    <w:rsid w:val="00711C12"/>
    <w:rsid w:val="00715C69"/>
    <w:rsid w:val="0071646C"/>
    <w:rsid w:val="007234EC"/>
    <w:rsid w:val="00723E12"/>
    <w:rsid w:val="007240BB"/>
    <w:rsid w:val="00735AD3"/>
    <w:rsid w:val="00735B65"/>
    <w:rsid w:val="007367BA"/>
    <w:rsid w:val="0073706E"/>
    <w:rsid w:val="00740111"/>
    <w:rsid w:val="0074177A"/>
    <w:rsid w:val="0074477F"/>
    <w:rsid w:val="00744C03"/>
    <w:rsid w:val="0074585B"/>
    <w:rsid w:val="00747799"/>
    <w:rsid w:val="007478A5"/>
    <w:rsid w:val="00747CE3"/>
    <w:rsid w:val="00750D0B"/>
    <w:rsid w:val="00754557"/>
    <w:rsid w:val="00754A87"/>
    <w:rsid w:val="00754D53"/>
    <w:rsid w:val="007552A5"/>
    <w:rsid w:val="007567DD"/>
    <w:rsid w:val="0076008F"/>
    <w:rsid w:val="00761160"/>
    <w:rsid w:val="0076187D"/>
    <w:rsid w:val="00761F93"/>
    <w:rsid w:val="00764917"/>
    <w:rsid w:val="007649C5"/>
    <w:rsid w:val="007651E6"/>
    <w:rsid w:val="00770391"/>
    <w:rsid w:val="00770BD5"/>
    <w:rsid w:val="00770D01"/>
    <w:rsid w:val="00770D49"/>
    <w:rsid w:val="007719C2"/>
    <w:rsid w:val="00772368"/>
    <w:rsid w:val="00773CB3"/>
    <w:rsid w:val="007815A2"/>
    <w:rsid w:val="007914BF"/>
    <w:rsid w:val="0079197B"/>
    <w:rsid w:val="007923A9"/>
    <w:rsid w:val="0079337A"/>
    <w:rsid w:val="00794560"/>
    <w:rsid w:val="00796059"/>
    <w:rsid w:val="007A10FD"/>
    <w:rsid w:val="007A39F5"/>
    <w:rsid w:val="007A434D"/>
    <w:rsid w:val="007A4BB3"/>
    <w:rsid w:val="007A6083"/>
    <w:rsid w:val="007A6C5E"/>
    <w:rsid w:val="007B24D1"/>
    <w:rsid w:val="007B304A"/>
    <w:rsid w:val="007B5723"/>
    <w:rsid w:val="007B758C"/>
    <w:rsid w:val="007C1C1A"/>
    <w:rsid w:val="007C51D9"/>
    <w:rsid w:val="007C72BC"/>
    <w:rsid w:val="007D05BA"/>
    <w:rsid w:val="007D336F"/>
    <w:rsid w:val="007D342C"/>
    <w:rsid w:val="007D485B"/>
    <w:rsid w:val="007D4E88"/>
    <w:rsid w:val="007D59BE"/>
    <w:rsid w:val="007D5CDA"/>
    <w:rsid w:val="007E01EC"/>
    <w:rsid w:val="007E081E"/>
    <w:rsid w:val="007E578C"/>
    <w:rsid w:val="007F34C1"/>
    <w:rsid w:val="007F3D4D"/>
    <w:rsid w:val="00801EAB"/>
    <w:rsid w:val="00801F5D"/>
    <w:rsid w:val="00805454"/>
    <w:rsid w:val="0080593E"/>
    <w:rsid w:val="0080611B"/>
    <w:rsid w:val="00813028"/>
    <w:rsid w:val="00813F59"/>
    <w:rsid w:val="00815303"/>
    <w:rsid w:val="008163E3"/>
    <w:rsid w:val="00816972"/>
    <w:rsid w:val="00816C07"/>
    <w:rsid w:val="00817D81"/>
    <w:rsid w:val="00820754"/>
    <w:rsid w:val="008215D1"/>
    <w:rsid w:val="008228A5"/>
    <w:rsid w:val="00823A53"/>
    <w:rsid w:val="00824675"/>
    <w:rsid w:val="00824E12"/>
    <w:rsid w:val="00832A92"/>
    <w:rsid w:val="0083332B"/>
    <w:rsid w:val="00833A1C"/>
    <w:rsid w:val="008340FB"/>
    <w:rsid w:val="00835012"/>
    <w:rsid w:val="008353DD"/>
    <w:rsid w:val="008363B0"/>
    <w:rsid w:val="00837A5A"/>
    <w:rsid w:val="00837A62"/>
    <w:rsid w:val="00840B76"/>
    <w:rsid w:val="00846C8E"/>
    <w:rsid w:val="00847357"/>
    <w:rsid w:val="00850B95"/>
    <w:rsid w:val="00853022"/>
    <w:rsid w:val="00853DA9"/>
    <w:rsid w:val="00854AC7"/>
    <w:rsid w:val="008551B9"/>
    <w:rsid w:val="00855222"/>
    <w:rsid w:val="00855712"/>
    <w:rsid w:val="00860EF3"/>
    <w:rsid w:val="00860F42"/>
    <w:rsid w:val="008617A1"/>
    <w:rsid w:val="00862700"/>
    <w:rsid w:val="00862795"/>
    <w:rsid w:val="00862A28"/>
    <w:rsid w:val="0086788C"/>
    <w:rsid w:val="00873B28"/>
    <w:rsid w:val="00873BCF"/>
    <w:rsid w:val="00873EF9"/>
    <w:rsid w:val="008743C6"/>
    <w:rsid w:val="0087540A"/>
    <w:rsid w:val="0087587C"/>
    <w:rsid w:val="0087614E"/>
    <w:rsid w:val="00882FFE"/>
    <w:rsid w:val="00887359"/>
    <w:rsid w:val="00887896"/>
    <w:rsid w:val="0089026A"/>
    <w:rsid w:val="0089041B"/>
    <w:rsid w:val="0089334B"/>
    <w:rsid w:val="008A0615"/>
    <w:rsid w:val="008A1CDD"/>
    <w:rsid w:val="008A36C1"/>
    <w:rsid w:val="008A3DA8"/>
    <w:rsid w:val="008A5F30"/>
    <w:rsid w:val="008A5FFD"/>
    <w:rsid w:val="008B026D"/>
    <w:rsid w:val="008B63EF"/>
    <w:rsid w:val="008C0FF2"/>
    <w:rsid w:val="008C1B1A"/>
    <w:rsid w:val="008C372D"/>
    <w:rsid w:val="008C56DE"/>
    <w:rsid w:val="008C62C5"/>
    <w:rsid w:val="008C68F8"/>
    <w:rsid w:val="008D051A"/>
    <w:rsid w:val="008D1C27"/>
    <w:rsid w:val="008D1EBA"/>
    <w:rsid w:val="008D3FF9"/>
    <w:rsid w:val="008E3C62"/>
    <w:rsid w:val="008E4C59"/>
    <w:rsid w:val="008E54A1"/>
    <w:rsid w:val="008E5C12"/>
    <w:rsid w:val="008E5EF2"/>
    <w:rsid w:val="008E7353"/>
    <w:rsid w:val="008E7940"/>
    <w:rsid w:val="008F0018"/>
    <w:rsid w:val="008F28D2"/>
    <w:rsid w:val="008F3C11"/>
    <w:rsid w:val="008F43C3"/>
    <w:rsid w:val="008F4848"/>
    <w:rsid w:val="008F6523"/>
    <w:rsid w:val="00900088"/>
    <w:rsid w:val="00901161"/>
    <w:rsid w:val="00901A75"/>
    <w:rsid w:val="00902F70"/>
    <w:rsid w:val="00905401"/>
    <w:rsid w:val="009104B8"/>
    <w:rsid w:val="00915062"/>
    <w:rsid w:val="00916D5A"/>
    <w:rsid w:val="009176FE"/>
    <w:rsid w:val="0091781B"/>
    <w:rsid w:val="00917CE1"/>
    <w:rsid w:val="00920058"/>
    <w:rsid w:val="009203E7"/>
    <w:rsid w:val="009213B3"/>
    <w:rsid w:val="00921FD7"/>
    <w:rsid w:val="009222AF"/>
    <w:rsid w:val="009238D9"/>
    <w:rsid w:val="00926D80"/>
    <w:rsid w:val="0092719B"/>
    <w:rsid w:val="00927CAB"/>
    <w:rsid w:val="00931758"/>
    <w:rsid w:val="00940224"/>
    <w:rsid w:val="009416E0"/>
    <w:rsid w:val="0094192F"/>
    <w:rsid w:val="009428A9"/>
    <w:rsid w:val="009451BA"/>
    <w:rsid w:val="0095021C"/>
    <w:rsid w:val="00951698"/>
    <w:rsid w:val="009536F5"/>
    <w:rsid w:val="00953CE0"/>
    <w:rsid w:val="00954DA1"/>
    <w:rsid w:val="00955A66"/>
    <w:rsid w:val="00955B96"/>
    <w:rsid w:val="00957F2F"/>
    <w:rsid w:val="00960752"/>
    <w:rsid w:val="00961058"/>
    <w:rsid w:val="0096313F"/>
    <w:rsid w:val="00963B18"/>
    <w:rsid w:val="00970452"/>
    <w:rsid w:val="00970530"/>
    <w:rsid w:val="0097228F"/>
    <w:rsid w:val="00972894"/>
    <w:rsid w:val="009750F4"/>
    <w:rsid w:val="00975C1F"/>
    <w:rsid w:val="00982101"/>
    <w:rsid w:val="009835F7"/>
    <w:rsid w:val="009858B6"/>
    <w:rsid w:val="00985D16"/>
    <w:rsid w:val="00987B25"/>
    <w:rsid w:val="009903D2"/>
    <w:rsid w:val="00991D97"/>
    <w:rsid w:val="00995A9A"/>
    <w:rsid w:val="009969F2"/>
    <w:rsid w:val="009A042B"/>
    <w:rsid w:val="009A3BAE"/>
    <w:rsid w:val="009A6434"/>
    <w:rsid w:val="009A71BB"/>
    <w:rsid w:val="009A76B6"/>
    <w:rsid w:val="009B178E"/>
    <w:rsid w:val="009B2F79"/>
    <w:rsid w:val="009B52BA"/>
    <w:rsid w:val="009C1956"/>
    <w:rsid w:val="009C3070"/>
    <w:rsid w:val="009C36AD"/>
    <w:rsid w:val="009C4BCB"/>
    <w:rsid w:val="009C4DE5"/>
    <w:rsid w:val="009C6007"/>
    <w:rsid w:val="009C76DD"/>
    <w:rsid w:val="009D0BBF"/>
    <w:rsid w:val="009D136C"/>
    <w:rsid w:val="009D29CD"/>
    <w:rsid w:val="009D3837"/>
    <w:rsid w:val="009D4D4D"/>
    <w:rsid w:val="009D6180"/>
    <w:rsid w:val="009E0259"/>
    <w:rsid w:val="009E1BFE"/>
    <w:rsid w:val="009E1E9C"/>
    <w:rsid w:val="009E29DA"/>
    <w:rsid w:val="009E3E51"/>
    <w:rsid w:val="009E431F"/>
    <w:rsid w:val="009E7CCA"/>
    <w:rsid w:val="009F18A4"/>
    <w:rsid w:val="009F1A0E"/>
    <w:rsid w:val="009F1AFE"/>
    <w:rsid w:val="009F1CBC"/>
    <w:rsid w:val="009F24AB"/>
    <w:rsid w:val="009F6560"/>
    <w:rsid w:val="00A023BF"/>
    <w:rsid w:val="00A04431"/>
    <w:rsid w:val="00A06ACB"/>
    <w:rsid w:val="00A06DC1"/>
    <w:rsid w:val="00A073F0"/>
    <w:rsid w:val="00A07B3B"/>
    <w:rsid w:val="00A104B7"/>
    <w:rsid w:val="00A10F99"/>
    <w:rsid w:val="00A1307B"/>
    <w:rsid w:val="00A15AC6"/>
    <w:rsid w:val="00A21936"/>
    <w:rsid w:val="00A21AA3"/>
    <w:rsid w:val="00A23C88"/>
    <w:rsid w:val="00A26DCE"/>
    <w:rsid w:val="00A27D4F"/>
    <w:rsid w:val="00A34104"/>
    <w:rsid w:val="00A36048"/>
    <w:rsid w:val="00A4185F"/>
    <w:rsid w:val="00A41CFC"/>
    <w:rsid w:val="00A435D8"/>
    <w:rsid w:val="00A436EF"/>
    <w:rsid w:val="00A444F7"/>
    <w:rsid w:val="00A44A04"/>
    <w:rsid w:val="00A462AF"/>
    <w:rsid w:val="00A465F8"/>
    <w:rsid w:val="00A46F14"/>
    <w:rsid w:val="00A54C9C"/>
    <w:rsid w:val="00A55466"/>
    <w:rsid w:val="00A56E26"/>
    <w:rsid w:val="00A60AD1"/>
    <w:rsid w:val="00A60C78"/>
    <w:rsid w:val="00A625F8"/>
    <w:rsid w:val="00A63650"/>
    <w:rsid w:val="00A64752"/>
    <w:rsid w:val="00A67CD2"/>
    <w:rsid w:val="00A72272"/>
    <w:rsid w:val="00A723CF"/>
    <w:rsid w:val="00A729F1"/>
    <w:rsid w:val="00A74450"/>
    <w:rsid w:val="00A7517B"/>
    <w:rsid w:val="00A760B1"/>
    <w:rsid w:val="00A7754A"/>
    <w:rsid w:val="00A77DDE"/>
    <w:rsid w:val="00A77E3E"/>
    <w:rsid w:val="00A80668"/>
    <w:rsid w:val="00A8545D"/>
    <w:rsid w:val="00A855F3"/>
    <w:rsid w:val="00A87115"/>
    <w:rsid w:val="00A90D9C"/>
    <w:rsid w:val="00A91882"/>
    <w:rsid w:val="00A92349"/>
    <w:rsid w:val="00A93470"/>
    <w:rsid w:val="00A934EE"/>
    <w:rsid w:val="00A97523"/>
    <w:rsid w:val="00A9778D"/>
    <w:rsid w:val="00A9795B"/>
    <w:rsid w:val="00AA1857"/>
    <w:rsid w:val="00AA2587"/>
    <w:rsid w:val="00AA27A4"/>
    <w:rsid w:val="00AA44B9"/>
    <w:rsid w:val="00AA6C6A"/>
    <w:rsid w:val="00AB1CD5"/>
    <w:rsid w:val="00AB1D1D"/>
    <w:rsid w:val="00AB3581"/>
    <w:rsid w:val="00AB420E"/>
    <w:rsid w:val="00AC1385"/>
    <w:rsid w:val="00AC1883"/>
    <w:rsid w:val="00AC3815"/>
    <w:rsid w:val="00AD058B"/>
    <w:rsid w:val="00AD23AA"/>
    <w:rsid w:val="00AD4008"/>
    <w:rsid w:val="00AD6E2E"/>
    <w:rsid w:val="00AE15A6"/>
    <w:rsid w:val="00AE2B97"/>
    <w:rsid w:val="00AE2CB2"/>
    <w:rsid w:val="00AE3E41"/>
    <w:rsid w:val="00AE5A70"/>
    <w:rsid w:val="00AE5DFB"/>
    <w:rsid w:val="00AE70A6"/>
    <w:rsid w:val="00AF1C9E"/>
    <w:rsid w:val="00AF47FC"/>
    <w:rsid w:val="00AF58CB"/>
    <w:rsid w:val="00B00510"/>
    <w:rsid w:val="00B01E21"/>
    <w:rsid w:val="00B04C89"/>
    <w:rsid w:val="00B05130"/>
    <w:rsid w:val="00B05985"/>
    <w:rsid w:val="00B06E9F"/>
    <w:rsid w:val="00B11ABD"/>
    <w:rsid w:val="00B11BEF"/>
    <w:rsid w:val="00B14142"/>
    <w:rsid w:val="00B141CC"/>
    <w:rsid w:val="00B15005"/>
    <w:rsid w:val="00B161AE"/>
    <w:rsid w:val="00B16CFE"/>
    <w:rsid w:val="00B204F6"/>
    <w:rsid w:val="00B2422C"/>
    <w:rsid w:val="00B249D1"/>
    <w:rsid w:val="00B2572C"/>
    <w:rsid w:val="00B25A57"/>
    <w:rsid w:val="00B25EF6"/>
    <w:rsid w:val="00B26FBA"/>
    <w:rsid w:val="00B33EE1"/>
    <w:rsid w:val="00B35713"/>
    <w:rsid w:val="00B408DE"/>
    <w:rsid w:val="00B43DED"/>
    <w:rsid w:val="00B465F8"/>
    <w:rsid w:val="00B467F2"/>
    <w:rsid w:val="00B470C2"/>
    <w:rsid w:val="00B47A77"/>
    <w:rsid w:val="00B47F58"/>
    <w:rsid w:val="00B5100C"/>
    <w:rsid w:val="00B53F43"/>
    <w:rsid w:val="00B54B16"/>
    <w:rsid w:val="00B55741"/>
    <w:rsid w:val="00B55924"/>
    <w:rsid w:val="00B60DA5"/>
    <w:rsid w:val="00B613A3"/>
    <w:rsid w:val="00B62631"/>
    <w:rsid w:val="00B627C6"/>
    <w:rsid w:val="00B633BF"/>
    <w:rsid w:val="00B659D1"/>
    <w:rsid w:val="00B66026"/>
    <w:rsid w:val="00B66578"/>
    <w:rsid w:val="00B7154B"/>
    <w:rsid w:val="00B73DEC"/>
    <w:rsid w:val="00B760A7"/>
    <w:rsid w:val="00B83079"/>
    <w:rsid w:val="00B834BC"/>
    <w:rsid w:val="00B86C9B"/>
    <w:rsid w:val="00B879D0"/>
    <w:rsid w:val="00B90031"/>
    <w:rsid w:val="00B9206F"/>
    <w:rsid w:val="00B93983"/>
    <w:rsid w:val="00B96DB8"/>
    <w:rsid w:val="00BA038B"/>
    <w:rsid w:val="00BA0961"/>
    <w:rsid w:val="00BA0BD3"/>
    <w:rsid w:val="00BA23B3"/>
    <w:rsid w:val="00BA256F"/>
    <w:rsid w:val="00BA2E34"/>
    <w:rsid w:val="00BA54CC"/>
    <w:rsid w:val="00BA61F1"/>
    <w:rsid w:val="00BB4DD0"/>
    <w:rsid w:val="00BB7555"/>
    <w:rsid w:val="00BC12BE"/>
    <w:rsid w:val="00BC19E6"/>
    <w:rsid w:val="00BC1C3F"/>
    <w:rsid w:val="00BC522E"/>
    <w:rsid w:val="00BC5C87"/>
    <w:rsid w:val="00BC6C95"/>
    <w:rsid w:val="00BC7DDF"/>
    <w:rsid w:val="00BD1003"/>
    <w:rsid w:val="00BD3951"/>
    <w:rsid w:val="00BD5BC9"/>
    <w:rsid w:val="00BD7D12"/>
    <w:rsid w:val="00BE07CC"/>
    <w:rsid w:val="00BE0D93"/>
    <w:rsid w:val="00BE175A"/>
    <w:rsid w:val="00BE5917"/>
    <w:rsid w:val="00BE6282"/>
    <w:rsid w:val="00BF0B07"/>
    <w:rsid w:val="00BF1852"/>
    <w:rsid w:val="00BF38EB"/>
    <w:rsid w:val="00BF3D4D"/>
    <w:rsid w:val="00BF536C"/>
    <w:rsid w:val="00BF610D"/>
    <w:rsid w:val="00BF6E5E"/>
    <w:rsid w:val="00C00D3D"/>
    <w:rsid w:val="00C03CFF"/>
    <w:rsid w:val="00C04EBF"/>
    <w:rsid w:val="00C0558C"/>
    <w:rsid w:val="00C05C92"/>
    <w:rsid w:val="00C074FF"/>
    <w:rsid w:val="00C104C3"/>
    <w:rsid w:val="00C10C1D"/>
    <w:rsid w:val="00C10E8F"/>
    <w:rsid w:val="00C116AB"/>
    <w:rsid w:val="00C12583"/>
    <w:rsid w:val="00C129B3"/>
    <w:rsid w:val="00C133B2"/>
    <w:rsid w:val="00C1439E"/>
    <w:rsid w:val="00C14ECB"/>
    <w:rsid w:val="00C15186"/>
    <w:rsid w:val="00C154C1"/>
    <w:rsid w:val="00C155AC"/>
    <w:rsid w:val="00C206B1"/>
    <w:rsid w:val="00C20755"/>
    <w:rsid w:val="00C23CE9"/>
    <w:rsid w:val="00C2498F"/>
    <w:rsid w:val="00C261B7"/>
    <w:rsid w:val="00C26274"/>
    <w:rsid w:val="00C32F10"/>
    <w:rsid w:val="00C34DBA"/>
    <w:rsid w:val="00C36DC1"/>
    <w:rsid w:val="00C36EE0"/>
    <w:rsid w:val="00C37A47"/>
    <w:rsid w:val="00C400FE"/>
    <w:rsid w:val="00C4074C"/>
    <w:rsid w:val="00C41ECF"/>
    <w:rsid w:val="00C43174"/>
    <w:rsid w:val="00C44108"/>
    <w:rsid w:val="00C446AD"/>
    <w:rsid w:val="00C50570"/>
    <w:rsid w:val="00C50DC7"/>
    <w:rsid w:val="00C512D2"/>
    <w:rsid w:val="00C52B57"/>
    <w:rsid w:val="00C558F8"/>
    <w:rsid w:val="00C55E36"/>
    <w:rsid w:val="00C60059"/>
    <w:rsid w:val="00C60CE4"/>
    <w:rsid w:val="00C639C6"/>
    <w:rsid w:val="00C64F32"/>
    <w:rsid w:val="00C656EA"/>
    <w:rsid w:val="00C67323"/>
    <w:rsid w:val="00C67BB4"/>
    <w:rsid w:val="00C70332"/>
    <w:rsid w:val="00C71270"/>
    <w:rsid w:val="00C713B9"/>
    <w:rsid w:val="00C71482"/>
    <w:rsid w:val="00C720DB"/>
    <w:rsid w:val="00C73861"/>
    <w:rsid w:val="00C74077"/>
    <w:rsid w:val="00C7536C"/>
    <w:rsid w:val="00C75737"/>
    <w:rsid w:val="00C76433"/>
    <w:rsid w:val="00C766C6"/>
    <w:rsid w:val="00C776DA"/>
    <w:rsid w:val="00C8232F"/>
    <w:rsid w:val="00C82BBF"/>
    <w:rsid w:val="00C832C8"/>
    <w:rsid w:val="00C837C2"/>
    <w:rsid w:val="00C83B2E"/>
    <w:rsid w:val="00C84E1B"/>
    <w:rsid w:val="00C916B7"/>
    <w:rsid w:val="00C93EDF"/>
    <w:rsid w:val="00C94CAA"/>
    <w:rsid w:val="00C94D24"/>
    <w:rsid w:val="00CA64CD"/>
    <w:rsid w:val="00CB31D2"/>
    <w:rsid w:val="00CB5E43"/>
    <w:rsid w:val="00CB684A"/>
    <w:rsid w:val="00CC26D3"/>
    <w:rsid w:val="00CC2FDA"/>
    <w:rsid w:val="00CC2FEC"/>
    <w:rsid w:val="00CC3717"/>
    <w:rsid w:val="00CC4CFE"/>
    <w:rsid w:val="00CC5024"/>
    <w:rsid w:val="00CC5346"/>
    <w:rsid w:val="00CC64F3"/>
    <w:rsid w:val="00CD01C6"/>
    <w:rsid w:val="00CD04C7"/>
    <w:rsid w:val="00CD1F82"/>
    <w:rsid w:val="00CD3E36"/>
    <w:rsid w:val="00CD481E"/>
    <w:rsid w:val="00CD79A2"/>
    <w:rsid w:val="00CE2BEF"/>
    <w:rsid w:val="00CE33AF"/>
    <w:rsid w:val="00CF3977"/>
    <w:rsid w:val="00CF4D9E"/>
    <w:rsid w:val="00D011FE"/>
    <w:rsid w:val="00D02B65"/>
    <w:rsid w:val="00D147D6"/>
    <w:rsid w:val="00D2379E"/>
    <w:rsid w:val="00D23D7A"/>
    <w:rsid w:val="00D27B1E"/>
    <w:rsid w:val="00D31463"/>
    <w:rsid w:val="00D33BF0"/>
    <w:rsid w:val="00D35287"/>
    <w:rsid w:val="00D36F90"/>
    <w:rsid w:val="00D400F8"/>
    <w:rsid w:val="00D44BE0"/>
    <w:rsid w:val="00D52D7F"/>
    <w:rsid w:val="00D546AD"/>
    <w:rsid w:val="00D57198"/>
    <w:rsid w:val="00D61227"/>
    <w:rsid w:val="00D615F1"/>
    <w:rsid w:val="00D64961"/>
    <w:rsid w:val="00D65963"/>
    <w:rsid w:val="00D66DDF"/>
    <w:rsid w:val="00D6704C"/>
    <w:rsid w:val="00D71681"/>
    <w:rsid w:val="00D725D7"/>
    <w:rsid w:val="00D72B91"/>
    <w:rsid w:val="00D72C3A"/>
    <w:rsid w:val="00D72C51"/>
    <w:rsid w:val="00D73294"/>
    <w:rsid w:val="00D7392B"/>
    <w:rsid w:val="00D7510E"/>
    <w:rsid w:val="00D77A0A"/>
    <w:rsid w:val="00D8073A"/>
    <w:rsid w:val="00D80978"/>
    <w:rsid w:val="00D82ADD"/>
    <w:rsid w:val="00D82E28"/>
    <w:rsid w:val="00D8313F"/>
    <w:rsid w:val="00D8332B"/>
    <w:rsid w:val="00D841B3"/>
    <w:rsid w:val="00D856C1"/>
    <w:rsid w:val="00D8594C"/>
    <w:rsid w:val="00D85D82"/>
    <w:rsid w:val="00D864A1"/>
    <w:rsid w:val="00D90792"/>
    <w:rsid w:val="00D96C2F"/>
    <w:rsid w:val="00D9790A"/>
    <w:rsid w:val="00D97A02"/>
    <w:rsid w:val="00DA1538"/>
    <w:rsid w:val="00DA168E"/>
    <w:rsid w:val="00DA1740"/>
    <w:rsid w:val="00DA1B16"/>
    <w:rsid w:val="00DA6AFE"/>
    <w:rsid w:val="00DA6F5E"/>
    <w:rsid w:val="00DA7D81"/>
    <w:rsid w:val="00DB1147"/>
    <w:rsid w:val="00DB1DEA"/>
    <w:rsid w:val="00DB282A"/>
    <w:rsid w:val="00DB4D65"/>
    <w:rsid w:val="00DB6A63"/>
    <w:rsid w:val="00DB7FC9"/>
    <w:rsid w:val="00DC115F"/>
    <w:rsid w:val="00DC1F3A"/>
    <w:rsid w:val="00DC2826"/>
    <w:rsid w:val="00DC38D9"/>
    <w:rsid w:val="00DC526C"/>
    <w:rsid w:val="00DC6985"/>
    <w:rsid w:val="00DD0FF0"/>
    <w:rsid w:val="00DD3F0D"/>
    <w:rsid w:val="00DD6DA9"/>
    <w:rsid w:val="00DE1765"/>
    <w:rsid w:val="00DE22F6"/>
    <w:rsid w:val="00DE4819"/>
    <w:rsid w:val="00DE5354"/>
    <w:rsid w:val="00DE65AC"/>
    <w:rsid w:val="00DF572D"/>
    <w:rsid w:val="00DF5B1B"/>
    <w:rsid w:val="00DF723D"/>
    <w:rsid w:val="00DF766F"/>
    <w:rsid w:val="00E02C42"/>
    <w:rsid w:val="00E17B92"/>
    <w:rsid w:val="00E20268"/>
    <w:rsid w:val="00E23972"/>
    <w:rsid w:val="00E2699C"/>
    <w:rsid w:val="00E30339"/>
    <w:rsid w:val="00E36440"/>
    <w:rsid w:val="00E36BFF"/>
    <w:rsid w:val="00E371F0"/>
    <w:rsid w:val="00E405AD"/>
    <w:rsid w:val="00E41D14"/>
    <w:rsid w:val="00E43B89"/>
    <w:rsid w:val="00E45CFC"/>
    <w:rsid w:val="00E45F0B"/>
    <w:rsid w:val="00E47C38"/>
    <w:rsid w:val="00E51CA0"/>
    <w:rsid w:val="00E521E9"/>
    <w:rsid w:val="00E53A2B"/>
    <w:rsid w:val="00E53CF2"/>
    <w:rsid w:val="00E54004"/>
    <w:rsid w:val="00E56578"/>
    <w:rsid w:val="00E56887"/>
    <w:rsid w:val="00E56E15"/>
    <w:rsid w:val="00E62322"/>
    <w:rsid w:val="00E639C7"/>
    <w:rsid w:val="00E6553E"/>
    <w:rsid w:val="00E71419"/>
    <w:rsid w:val="00E71777"/>
    <w:rsid w:val="00E73286"/>
    <w:rsid w:val="00E7388D"/>
    <w:rsid w:val="00E77873"/>
    <w:rsid w:val="00E81947"/>
    <w:rsid w:val="00E82839"/>
    <w:rsid w:val="00E828F7"/>
    <w:rsid w:val="00E82B85"/>
    <w:rsid w:val="00E83997"/>
    <w:rsid w:val="00E84BE8"/>
    <w:rsid w:val="00E8612C"/>
    <w:rsid w:val="00E86164"/>
    <w:rsid w:val="00E9338C"/>
    <w:rsid w:val="00E94851"/>
    <w:rsid w:val="00E96B01"/>
    <w:rsid w:val="00E96DA9"/>
    <w:rsid w:val="00EA01CD"/>
    <w:rsid w:val="00EA0D19"/>
    <w:rsid w:val="00EA44B8"/>
    <w:rsid w:val="00EA56D3"/>
    <w:rsid w:val="00EA743E"/>
    <w:rsid w:val="00EB0F6B"/>
    <w:rsid w:val="00EB16AC"/>
    <w:rsid w:val="00EB5BE6"/>
    <w:rsid w:val="00EB6F7C"/>
    <w:rsid w:val="00EB77D5"/>
    <w:rsid w:val="00EB7E13"/>
    <w:rsid w:val="00EB7E4C"/>
    <w:rsid w:val="00EC0B6C"/>
    <w:rsid w:val="00EC0CFA"/>
    <w:rsid w:val="00EC2184"/>
    <w:rsid w:val="00EC3602"/>
    <w:rsid w:val="00EC5944"/>
    <w:rsid w:val="00EC7DE8"/>
    <w:rsid w:val="00ED2761"/>
    <w:rsid w:val="00ED3A80"/>
    <w:rsid w:val="00ED3B3C"/>
    <w:rsid w:val="00ED3CD9"/>
    <w:rsid w:val="00ED5164"/>
    <w:rsid w:val="00ED6569"/>
    <w:rsid w:val="00EE027B"/>
    <w:rsid w:val="00EE4955"/>
    <w:rsid w:val="00EE7139"/>
    <w:rsid w:val="00EE74A0"/>
    <w:rsid w:val="00EF024D"/>
    <w:rsid w:val="00EF0F2A"/>
    <w:rsid w:val="00EF1043"/>
    <w:rsid w:val="00EF13E2"/>
    <w:rsid w:val="00EF2B98"/>
    <w:rsid w:val="00EF465E"/>
    <w:rsid w:val="00EF4955"/>
    <w:rsid w:val="00EF6180"/>
    <w:rsid w:val="00F05EE1"/>
    <w:rsid w:val="00F067D0"/>
    <w:rsid w:val="00F10EC1"/>
    <w:rsid w:val="00F10FB8"/>
    <w:rsid w:val="00F11907"/>
    <w:rsid w:val="00F11B5E"/>
    <w:rsid w:val="00F13269"/>
    <w:rsid w:val="00F170DC"/>
    <w:rsid w:val="00F17AEC"/>
    <w:rsid w:val="00F20038"/>
    <w:rsid w:val="00F20D83"/>
    <w:rsid w:val="00F24812"/>
    <w:rsid w:val="00F24889"/>
    <w:rsid w:val="00F24BC9"/>
    <w:rsid w:val="00F2602B"/>
    <w:rsid w:val="00F2761E"/>
    <w:rsid w:val="00F322FD"/>
    <w:rsid w:val="00F34DA7"/>
    <w:rsid w:val="00F35503"/>
    <w:rsid w:val="00F35633"/>
    <w:rsid w:val="00F4214E"/>
    <w:rsid w:val="00F44D6F"/>
    <w:rsid w:val="00F458EA"/>
    <w:rsid w:val="00F504A6"/>
    <w:rsid w:val="00F5085E"/>
    <w:rsid w:val="00F55668"/>
    <w:rsid w:val="00F557CD"/>
    <w:rsid w:val="00F579C7"/>
    <w:rsid w:val="00F6041B"/>
    <w:rsid w:val="00F62F59"/>
    <w:rsid w:val="00F633F0"/>
    <w:rsid w:val="00F639C1"/>
    <w:rsid w:val="00F64428"/>
    <w:rsid w:val="00F6616C"/>
    <w:rsid w:val="00F739DB"/>
    <w:rsid w:val="00F75DF8"/>
    <w:rsid w:val="00F81EB2"/>
    <w:rsid w:val="00F865A6"/>
    <w:rsid w:val="00F865F3"/>
    <w:rsid w:val="00F8722B"/>
    <w:rsid w:val="00F9007B"/>
    <w:rsid w:val="00F90480"/>
    <w:rsid w:val="00F9327A"/>
    <w:rsid w:val="00F9401E"/>
    <w:rsid w:val="00F94257"/>
    <w:rsid w:val="00F9462B"/>
    <w:rsid w:val="00F951C1"/>
    <w:rsid w:val="00FA12FD"/>
    <w:rsid w:val="00FA7017"/>
    <w:rsid w:val="00FB121F"/>
    <w:rsid w:val="00FB321B"/>
    <w:rsid w:val="00FB3278"/>
    <w:rsid w:val="00FB3575"/>
    <w:rsid w:val="00FC1DC6"/>
    <w:rsid w:val="00FC22E0"/>
    <w:rsid w:val="00FC2EA0"/>
    <w:rsid w:val="00FC5A8D"/>
    <w:rsid w:val="00FC5ABB"/>
    <w:rsid w:val="00FC6A3E"/>
    <w:rsid w:val="00FD12CF"/>
    <w:rsid w:val="00FD4921"/>
    <w:rsid w:val="00FD4F89"/>
    <w:rsid w:val="00FE28B6"/>
    <w:rsid w:val="00FE2F61"/>
    <w:rsid w:val="00FE535F"/>
    <w:rsid w:val="00FE573E"/>
    <w:rsid w:val="00FF0859"/>
    <w:rsid w:val="00FF0DD0"/>
    <w:rsid w:val="00FF2348"/>
    <w:rsid w:val="00FF503B"/>
    <w:rsid w:val="00FF7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6B2F075"/>
  <w15:docId w15:val="{318FA765-0EC2-4658-9567-8F5E04EDB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F7A6F"/>
    <w:pPr>
      <w:suppressAutoHyphens/>
      <w:spacing w:after="200" w:line="276" w:lineRule="auto"/>
    </w:pPr>
    <w:rPr>
      <w:rFonts w:ascii="Calibri" w:eastAsia="SimSun" w:hAnsi="Calibri" w:cs="Calibri"/>
      <w:kern w:val="1"/>
      <w:sz w:val="22"/>
      <w:szCs w:val="22"/>
      <w:lang w:eastAsia="ar-SA"/>
    </w:rPr>
  </w:style>
  <w:style w:type="paragraph" w:styleId="Nagwek2">
    <w:name w:val="heading 2"/>
    <w:basedOn w:val="Normalny"/>
    <w:next w:val="Tekstpodstawowy"/>
    <w:qFormat/>
    <w:rsid w:val="000F7A6F"/>
    <w:pPr>
      <w:numPr>
        <w:ilvl w:val="1"/>
        <w:numId w:val="1"/>
      </w:numPr>
      <w:spacing w:before="28" w:after="100" w:line="100" w:lineRule="atLeas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0F7A6F"/>
  </w:style>
  <w:style w:type="character" w:customStyle="1" w:styleId="Nagwek2Znak">
    <w:name w:val="Nagłówek 2 Znak"/>
    <w:rsid w:val="000F7A6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omylnaczcionkaakapitu1"/>
    <w:rsid w:val="000F7A6F"/>
  </w:style>
  <w:style w:type="character" w:customStyle="1" w:styleId="TekstdymkaZnak">
    <w:name w:val="Tekst dymka Znak"/>
    <w:rsid w:val="000F7A6F"/>
    <w:rPr>
      <w:rFonts w:ascii="Tahoma" w:hAnsi="Tahoma" w:cs="Tahoma"/>
      <w:sz w:val="16"/>
      <w:szCs w:val="16"/>
    </w:rPr>
  </w:style>
  <w:style w:type="character" w:styleId="Hipercze">
    <w:name w:val="Hyperlink"/>
    <w:rsid w:val="000F7A6F"/>
    <w:rPr>
      <w:color w:val="0000FF"/>
      <w:u w:val="single"/>
    </w:rPr>
  </w:style>
  <w:style w:type="character" w:customStyle="1" w:styleId="NagwekZnak">
    <w:name w:val="Nagłówek Znak"/>
    <w:basedOn w:val="Domylnaczcionkaakapitu1"/>
    <w:rsid w:val="000F7A6F"/>
  </w:style>
  <w:style w:type="character" w:customStyle="1" w:styleId="StopkaZnak">
    <w:name w:val="Stopka Znak"/>
    <w:basedOn w:val="Domylnaczcionkaakapitu1"/>
    <w:rsid w:val="000F7A6F"/>
  </w:style>
  <w:style w:type="paragraph" w:customStyle="1" w:styleId="Nagwek1">
    <w:name w:val="Nagłówek1"/>
    <w:basedOn w:val="Normalny"/>
    <w:next w:val="Tekstpodstawowy"/>
    <w:rsid w:val="000F7A6F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rsid w:val="000F7A6F"/>
    <w:pPr>
      <w:spacing w:after="120"/>
    </w:pPr>
  </w:style>
  <w:style w:type="paragraph" w:styleId="Lista">
    <w:name w:val="List"/>
    <w:basedOn w:val="Tekstpodstawowy"/>
    <w:rsid w:val="000F7A6F"/>
    <w:rPr>
      <w:rFonts w:cs="Mangal"/>
    </w:rPr>
  </w:style>
  <w:style w:type="paragraph" w:customStyle="1" w:styleId="Podpis1">
    <w:name w:val="Podpis1"/>
    <w:basedOn w:val="Normalny"/>
    <w:rsid w:val="000F7A6F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0F7A6F"/>
    <w:pPr>
      <w:suppressLineNumbers/>
    </w:pPr>
    <w:rPr>
      <w:rFonts w:cs="Mangal"/>
    </w:rPr>
  </w:style>
  <w:style w:type="paragraph" w:customStyle="1" w:styleId="Tekstdymka1">
    <w:name w:val="Tekst dymka1"/>
    <w:basedOn w:val="Normalny"/>
    <w:rsid w:val="000F7A6F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Legenda1">
    <w:name w:val="Legenda1"/>
    <w:basedOn w:val="Normalny"/>
    <w:rsid w:val="000F7A6F"/>
    <w:pPr>
      <w:spacing w:line="100" w:lineRule="atLeast"/>
    </w:pPr>
    <w:rPr>
      <w:b/>
      <w:bCs/>
      <w:color w:val="4F81BD"/>
      <w:sz w:val="18"/>
      <w:szCs w:val="18"/>
    </w:rPr>
  </w:style>
  <w:style w:type="paragraph" w:customStyle="1" w:styleId="Akapitzlist1">
    <w:name w:val="Akapit z listą1"/>
    <w:basedOn w:val="Normalny"/>
    <w:rsid w:val="000F7A6F"/>
    <w:pPr>
      <w:ind w:left="720"/>
    </w:pPr>
  </w:style>
  <w:style w:type="paragraph" w:styleId="Nagwek">
    <w:name w:val="header"/>
    <w:basedOn w:val="Normalny"/>
    <w:rsid w:val="000F7A6F"/>
    <w:pPr>
      <w:suppressLineNumbers/>
      <w:tabs>
        <w:tab w:val="center" w:pos="4536"/>
        <w:tab w:val="right" w:pos="9072"/>
      </w:tabs>
      <w:spacing w:after="0" w:line="100" w:lineRule="atLeast"/>
    </w:pPr>
  </w:style>
  <w:style w:type="paragraph" w:styleId="Stopka">
    <w:name w:val="footer"/>
    <w:basedOn w:val="Normalny"/>
    <w:rsid w:val="000F7A6F"/>
    <w:pPr>
      <w:suppressLineNumbers/>
      <w:tabs>
        <w:tab w:val="center" w:pos="4536"/>
        <w:tab w:val="right" w:pos="9072"/>
      </w:tabs>
      <w:spacing w:after="0" w:line="100" w:lineRule="atLeast"/>
    </w:pPr>
  </w:style>
  <w:style w:type="paragraph" w:customStyle="1" w:styleId="Default">
    <w:name w:val="Default"/>
    <w:rsid w:val="003C10E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rsid w:val="00EB5BE6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465F8"/>
    <w:pPr>
      <w:suppressAutoHyphens w:val="0"/>
      <w:ind w:left="720"/>
      <w:contextualSpacing/>
    </w:pPr>
    <w:rPr>
      <w:rFonts w:eastAsia="Times New Roman" w:cs="Times New Roman"/>
      <w:kern w:val="0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BD3951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paragraph" w:styleId="Tekstdymka">
    <w:name w:val="Balloon Text"/>
    <w:basedOn w:val="Normalny"/>
    <w:link w:val="TekstdymkaZnak1"/>
    <w:uiPriority w:val="99"/>
    <w:semiHidden/>
    <w:unhideWhenUsed/>
    <w:rsid w:val="00BD39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BD3951"/>
    <w:rPr>
      <w:rFonts w:ascii="Tahoma" w:eastAsia="SimSun" w:hAnsi="Tahoma" w:cs="Tahoma"/>
      <w:kern w:val="1"/>
      <w:sz w:val="16"/>
      <w:szCs w:val="16"/>
      <w:lang w:eastAsia="ar-SA"/>
    </w:rPr>
  </w:style>
  <w:style w:type="paragraph" w:styleId="Legenda">
    <w:name w:val="caption"/>
    <w:basedOn w:val="Normalny"/>
    <w:next w:val="Normalny"/>
    <w:uiPriority w:val="35"/>
    <w:unhideWhenUsed/>
    <w:qFormat/>
    <w:rsid w:val="0064222A"/>
    <w:pPr>
      <w:suppressAutoHyphens w:val="0"/>
      <w:spacing w:line="240" w:lineRule="auto"/>
    </w:pPr>
    <w:rPr>
      <w:rFonts w:eastAsia="Calibri" w:cs="Times New Roman"/>
      <w:b/>
      <w:bCs/>
      <w:color w:val="4F81BD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538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aport:</vt:lpstr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ort:</dc:title>
  <dc:creator>HP</dc:creator>
  <cp:lastModifiedBy>Pracownik</cp:lastModifiedBy>
  <cp:revision>62</cp:revision>
  <cp:lastPrinted>2015-01-01T18:22:00Z</cp:lastPrinted>
  <dcterms:created xsi:type="dcterms:W3CDTF">2025-12-17T22:12:00Z</dcterms:created>
  <dcterms:modified xsi:type="dcterms:W3CDTF">2025-12-3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